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677F4B" w14:textId="1549ED94" w:rsidR="00D052DF" w:rsidRPr="00D052DF" w:rsidRDefault="00D052DF" w:rsidP="00D052DF">
      <w:pPr>
        <w:spacing w:line="259" w:lineRule="auto"/>
        <w:jc w:val="left"/>
      </w:pPr>
    </w:p>
    <w:p w14:paraId="6D8B2268" w14:textId="77777777" w:rsidR="00D052DF" w:rsidRDefault="00D052DF" w:rsidP="00D052DF">
      <w:pPr>
        <w:pStyle w:val="Standard"/>
        <w:widowControl/>
        <w:spacing w:after="60"/>
      </w:pPr>
    </w:p>
    <w:p w14:paraId="0DB3D889" w14:textId="77777777" w:rsidR="00D052DF" w:rsidRDefault="00D052DF" w:rsidP="00D052DF">
      <w:pPr>
        <w:pStyle w:val="Standard"/>
        <w:widowControl/>
        <w:spacing w:after="60"/>
        <w:jc w:val="center"/>
        <w:rPr>
          <w:rFonts w:ascii="TimesNewRomanPSMT" w:eastAsia="TimesNewRomanPSMT" w:hAnsi="TimesNewRomanPSMT" w:cs="TimesNewRomanPSMT"/>
          <w:color w:val="000000"/>
        </w:rPr>
      </w:pPr>
      <w:r>
        <w:rPr>
          <w:rFonts w:ascii="TimesNewRomanPSMT" w:eastAsia="TimesNewRomanPSMT" w:hAnsi="TimesNewRomanPSMT" w:cs="TimesNewRomanPSMT"/>
          <w:noProof/>
          <w:color w:val="000000"/>
        </w:rPr>
        <w:drawing>
          <wp:inline distT="0" distB="0" distL="0" distR="0" wp14:anchorId="1F52928F" wp14:editId="3DCD3B76">
            <wp:extent cx="1800362" cy="1800362"/>
            <wp:effectExtent l="0" t="0" r="0" b="0"/>
            <wp:docPr id="985321267" name="Object0" descr="Изображение выглядит как Графика, Шрифт, логотип, дизайн&#10;&#10;Автоматически созданное описание"/>
            <wp:cNvGraphicFramePr/>
            <a:graphic xmlns:a="http://schemas.openxmlformats.org/drawingml/2006/main">
              <a:graphicData uri="http://schemas.openxmlformats.org/drawingml/2006/picture">
                <pic:pic xmlns:pic="http://schemas.openxmlformats.org/drawingml/2006/picture">
                  <pic:nvPicPr>
                    <pic:cNvPr id="985321267" name="Object0" descr="Изображение выглядит как Графика, Шрифт, логотип, дизайн&#10;&#10;Автоматически созданное описание"/>
                    <pic:cNvPicPr/>
                  </pic:nvPicPr>
                  <pic:blipFill>
                    <a:blip r:embed="rId6">
                      <a:lum/>
                      <a:alphaModFix/>
                    </a:blip>
                    <a:srcRect/>
                    <a:stretch>
                      <a:fillRect/>
                    </a:stretch>
                  </pic:blipFill>
                  <pic:spPr>
                    <a:xfrm>
                      <a:off x="0" y="0"/>
                      <a:ext cx="1800362" cy="1800362"/>
                    </a:xfrm>
                    <a:prstGeom prst="rect">
                      <a:avLst/>
                    </a:prstGeom>
                    <a:noFill/>
                    <a:ln>
                      <a:noFill/>
                      <a:prstDash/>
                    </a:ln>
                  </pic:spPr>
                </pic:pic>
              </a:graphicData>
            </a:graphic>
          </wp:inline>
        </w:drawing>
      </w:r>
    </w:p>
    <w:p w14:paraId="4786B0D9" w14:textId="77777777" w:rsidR="00D052DF" w:rsidRDefault="00D052DF" w:rsidP="00D052DF">
      <w:pPr>
        <w:pStyle w:val="Standard"/>
        <w:widowControl/>
        <w:spacing w:after="60"/>
        <w:jc w:val="center"/>
      </w:pPr>
    </w:p>
    <w:p w14:paraId="153B4DB3" w14:textId="77777777" w:rsidR="00D052DF" w:rsidRDefault="00D052DF" w:rsidP="00D052DF">
      <w:pPr>
        <w:pStyle w:val="Standard"/>
        <w:widowControl/>
        <w:spacing w:after="60"/>
        <w:jc w:val="center"/>
      </w:pPr>
    </w:p>
    <w:p w14:paraId="1F208FD7" w14:textId="77777777" w:rsidR="00D052DF" w:rsidRDefault="00D052DF" w:rsidP="00D052DF">
      <w:pPr>
        <w:pStyle w:val="Standard"/>
        <w:widowControl/>
        <w:spacing w:after="60"/>
        <w:jc w:val="center"/>
        <w:rPr>
          <w:rFonts w:ascii="TimesNewRomanPSMT" w:eastAsia="TimesNewRomanPSMT" w:hAnsi="TimesNewRomanPSMT" w:cs="TimesNewRomanPSMT"/>
          <w:i/>
          <w:iCs/>
          <w:color w:val="000000"/>
          <w:sz w:val="32"/>
          <w:szCs w:val="32"/>
        </w:rPr>
      </w:pPr>
      <w:r w:rsidRPr="003F66C7">
        <w:rPr>
          <w:rFonts w:ascii="TimesNewRomanPSMT" w:eastAsia="TimesNewRomanPSMT" w:hAnsi="TimesNewRomanPSMT" w:cs="TimesNewRomanPSMT"/>
          <w:i/>
          <w:iCs/>
          <w:color w:val="000000"/>
          <w:sz w:val="32"/>
          <w:szCs w:val="32"/>
        </w:rPr>
        <w:t>Master’s Thesis</w:t>
      </w:r>
    </w:p>
    <w:p w14:paraId="3F3AED58" w14:textId="77777777" w:rsidR="00D052DF" w:rsidRPr="003F66C7" w:rsidRDefault="00D052DF" w:rsidP="00D052DF">
      <w:pPr>
        <w:pStyle w:val="Standard"/>
        <w:widowControl/>
        <w:spacing w:after="60"/>
        <w:jc w:val="center"/>
        <w:rPr>
          <w:i/>
          <w:iCs/>
          <w:sz w:val="32"/>
          <w:szCs w:val="32"/>
        </w:rPr>
      </w:pPr>
    </w:p>
    <w:p w14:paraId="52B01253" w14:textId="77777777" w:rsidR="00D052DF" w:rsidRPr="003F66C7" w:rsidRDefault="00D052DF" w:rsidP="00D052DF">
      <w:pPr>
        <w:pStyle w:val="Standard"/>
        <w:widowControl/>
        <w:spacing w:after="60"/>
        <w:jc w:val="center"/>
        <w:rPr>
          <w:rFonts w:ascii="TimesNewRomanPSMT" w:eastAsia="TimesNewRomanPSMT" w:hAnsi="TimesNewRomanPSMT" w:cs="TimesNewRomanPSMT"/>
          <w:color w:val="000000"/>
          <w:sz w:val="44"/>
          <w:szCs w:val="44"/>
          <w:u w:val="single"/>
        </w:rPr>
      </w:pPr>
      <w:r w:rsidRPr="003F66C7">
        <w:rPr>
          <w:rFonts w:ascii="TimesNewRomanPSMT" w:eastAsia="TimesNewRomanPSMT" w:hAnsi="TimesNewRomanPSMT" w:cs="TimesNewRomanPSMT"/>
          <w:color w:val="000000"/>
          <w:sz w:val="44"/>
          <w:szCs w:val="44"/>
          <w:u w:val="single"/>
        </w:rPr>
        <w:t>Sentiment Analysis (NLP)</w:t>
      </w:r>
    </w:p>
    <w:p w14:paraId="47BBCD53" w14:textId="77777777" w:rsidR="00D052DF" w:rsidRDefault="00D052DF" w:rsidP="00D052DF">
      <w:pPr>
        <w:pStyle w:val="Standard"/>
        <w:widowControl/>
        <w:spacing w:after="60"/>
        <w:jc w:val="center"/>
        <w:rPr>
          <w:rFonts w:ascii="TimesNewRomanPSMT" w:eastAsia="TimesNewRomanPSMT" w:hAnsi="TimesNewRomanPSMT" w:cs="TimesNewRomanPSMT"/>
          <w:b/>
          <w:bCs/>
          <w:color w:val="000000"/>
        </w:rPr>
      </w:pPr>
    </w:p>
    <w:p w14:paraId="0AC0B475" w14:textId="77777777" w:rsidR="00D052DF" w:rsidRDefault="00D052DF" w:rsidP="00D052DF">
      <w:pPr>
        <w:pStyle w:val="Standard"/>
        <w:widowControl/>
        <w:spacing w:after="60"/>
        <w:jc w:val="center"/>
        <w:rPr>
          <w:rFonts w:ascii="TimesNewRomanPSMT" w:eastAsia="TimesNewRomanPSMT" w:hAnsi="TimesNewRomanPSMT" w:cs="TimesNewRomanPSMT"/>
          <w:b/>
          <w:bCs/>
          <w:color w:val="000000"/>
        </w:rPr>
      </w:pPr>
    </w:p>
    <w:p w14:paraId="1DD7B509" w14:textId="77777777" w:rsidR="00D052DF" w:rsidRPr="003F66C7" w:rsidRDefault="00D052DF" w:rsidP="00D052DF">
      <w:pPr>
        <w:pStyle w:val="Standard"/>
        <w:widowControl/>
        <w:spacing w:after="60"/>
        <w:jc w:val="center"/>
        <w:rPr>
          <w:rFonts w:ascii="TimesNewRomanPSMT" w:eastAsia="TimesNewRomanPSMT" w:hAnsi="TimesNewRomanPSMT" w:cs="TimesNewRomanPSMT"/>
          <w:b/>
          <w:bCs/>
          <w:color w:val="000000"/>
        </w:rPr>
      </w:pPr>
      <w:r w:rsidRPr="003F66C7">
        <w:rPr>
          <w:rFonts w:ascii="TimesNewRomanPSMT" w:eastAsia="TimesNewRomanPSMT" w:hAnsi="TimesNewRomanPSMT" w:cs="TimesNewRomanPSMT"/>
          <w:b/>
          <w:bCs/>
          <w:color w:val="000000"/>
        </w:rPr>
        <w:t>Advanced Analytics</w:t>
      </w:r>
      <w:r>
        <w:rPr>
          <w:rFonts w:ascii="TimesNewRomanPSMT" w:eastAsia="TimesNewRomanPSMT" w:hAnsi="TimesNewRomanPSMT" w:cs="TimesNewRomanPSMT"/>
          <w:b/>
          <w:bCs/>
          <w:color w:val="000000"/>
        </w:rPr>
        <w:t xml:space="preserve"> </w:t>
      </w:r>
      <w:r w:rsidRPr="003F66C7">
        <w:rPr>
          <w:rFonts w:ascii="TimesNewRomanPSMT" w:eastAsia="TimesNewRomanPSMT" w:hAnsi="TimesNewRomanPSMT" w:cs="TimesNewRomanPSMT"/>
          <w:b/>
          <w:bCs/>
          <w:color w:val="000000"/>
        </w:rPr>
        <w:t>-</w:t>
      </w:r>
      <w:r>
        <w:rPr>
          <w:rFonts w:ascii="TimesNewRomanPSMT" w:eastAsia="TimesNewRomanPSMT" w:hAnsi="TimesNewRomanPSMT" w:cs="TimesNewRomanPSMT"/>
          <w:b/>
          <w:bCs/>
          <w:color w:val="000000"/>
        </w:rPr>
        <w:t xml:space="preserve"> </w:t>
      </w:r>
      <w:r w:rsidRPr="003F66C7">
        <w:rPr>
          <w:rFonts w:ascii="TimesNewRomanPSMT" w:eastAsia="TimesNewRomanPSMT" w:hAnsi="TimesNewRomanPSMT" w:cs="TimesNewRomanPSMT"/>
          <w:b/>
          <w:bCs/>
          <w:color w:val="000000"/>
        </w:rPr>
        <w:t>Big Data</w:t>
      </w:r>
    </w:p>
    <w:p w14:paraId="7748ED83" w14:textId="77777777" w:rsidR="00D052DF" w:rsidRDefault="00D052DF" w:rsidP="00D052DF">
      <w:pPr>
        <w:pStyle w:val="Standard"/>
        <w:widowControl/>
        <w:jc w:val="center"/>
      </w:pPr>
    </w:p>
    <w:p w14:paraId="43CCB339" w14:textId="77777777" w:rsidR="00D052DF" w:rsidRDefault="00D052DF" w:rsidP="00D052DF">
      <w:pPr>
        <w:pStyle w:val="Standard"/>
        <w:widowControl/>
        <w:rPr>
          <w:rFonts w:ascii="TimesNewRomanPSMT" w:eastAsia="TimesNewRomanPSMT" w:hAnsi="TimesNewRomanPSMT" w:cs="TimesNewRomanPSMT"/>
          <w:color w:val="000000"/>
          <w:sz w:val="28"/>
          <w:szCs w:val="28"/>
        </w:rPr>
      </w:pPr>
      <w:r>
        <w:rPr>
          <w:rFonts w:ascii="TimesNewRomanPSMT" w:eastAsia="TimesNewRomanPSMT" w:hAnsi="TimesNewRomanPSMT" w:cs="TimesNewRomanPSMT"/>
          <w:color w:val="000000"/>
          <w:sz w:val="28"/>
          <w:szCs w:val="28"/>
        </w:rPr>
        <w:tab/>
      </w:r>
      <w:r>
        <w:rPr>
          <w:rFonts w:ascii="TimesNewRomanPSMT" w:eastAsia="TimesNewRomanPSMT" w:hAnsi="TimesNewRomanPSMT" w:cs="TimesNewRomanPSMT"/>
          <w:color w:val="000000"/>
          <w:sz w:val="28"/>
          <w:szCs w:val="28"/>
        </w:rPr>
        <w:tab/>
      </w:r>
      <w:r>
        <w:rPr>
          <w:rFonts w:ascii="TimesNewRomanPSMT" w:eastAsia="TimesNewRomanPSMT" w:hAnsi="TimesNewRomanPSMT" w:cs="TimesNewRomanPSMT"/>
          <w:color w:val="000000"/>
          <w:sz w:val="28"/>
          <w:szCs w:val="28"/>
        </w:rPr>
        <w:tab/>
      </w:r>
      <w:r>
        <w:rPr>
          <w:rFonts w:ascii="TimesNewRomanPSMT" w:eastAsia="TimesNewRomanPSMT" w:hAnsi="TimesNewRomanPSMT" w:cs="TimesNewRomanPSMT"/>
          <w:color w:val="000000"/>
          <w:sz w:val="28"/>
          <w:szCs w:val="28"/>
        </w:rPr>
        <w:tab/>
      </w:r>
      <w:r>
        <w:rPr>
          <w:rFonts w:ascii="TimesNewRomanPSMT" w:eastAsia="TimesNewRomanPSMT" w:hAnsi="TimesNewRomanPSMT" w:cs="TimesNewRomanPSMT"/>
          <w:color w:val="000000"/>
          <w:sz w:val="28"/>
          <w:szCs w:val="28"/>
        </w:rPr>
        <w:tab/>
      </w:r>
      <w:r>
        <w:rPr>
          <w:rFonts w:ascii="TimesNewRomanPSMT" w:eastAsia="TimesNewRomanPSMT" w:hAnsi="TimesNewRomanPSMT" w:cs="TimesNewRomanPSMT"/>
          <w:color w:val="000000"/>
          <w:sz w:val="28"/>
          <w:szCs w:val="28"/>
        </w:rPr>
        <w:tab/>
      </w:r>
      <w:r>
        <w:rPr>
          <w:rFonts w:ascii="TimesNewRomanPSMT" w:eastAsia="TimesNewRomanPSMT" w:hAnsi="TimesNewRomanPSMT" w:cs="TimesNewRomanPSMT"/>
          <w:color w:val="000000"/>
          <w:sz w:val="28"/>
          <w:szCs w:val="28"/>
        </w:rPr>
        <w:tab/>
      </w:r>
    </w:p>
    <w:p w14:paraId="1F047CA2" w14:textId="77777777" w:rsidR="00D052DF" w:rsidRPr="00D052DF" w:rsidRDefault="00D052DF" w:rsidP="00D052DF">
      <w:pPr>
        <w:pStyle w:val="Standard"/>
        <w:widowControl/>
        <w:ind w:left="4962"/>
        <w:rPr>
          <w:rFonts w:ascii="TimesNewRomanPSMT" w:eastAsia="TimesNewRomanPSMT" w:hAnsi="TimesNewRomanPSMT" w:cs="TimesNewRomanPSMT"/>
          <w:color w:val="000000"/>
          <w:lang w:val="en-GB"/>
        </w:rPr>
      </w:pPr>
      <w:r w:rsidRPr="00D052DF">
        <w:rPr>
          <w:rFonts w:ascii="TimesNewRomanPSMT" w:eastAsia="TimesNewRomanPSMT" w:hAnsi="TimesNewRomanPSMT" w:cs="TimesNewRomanPSMT"/>
          <w:color w:val="000000"/>
          <w:lang w:val="en-GB"/>
        </w:rPr>
        <w:tab/>
      </w:r>
      <w:r w:rsidRPr="00D052DF">
        <w:rPr>
          <w:rFonts w:ascii="TimesNewRomanPSMT" w:eastAsia="TimesNewRomanPSMT" w:hAnsi="TimesNewRomanPSMT" w:cs="TimesNewRomanPSMT"/>
          <w:color w:val="000000"/>
          <w:lang w:val="en-GB"/>
        </w:rPr>
        <w:tab/>
      </w:r>
    </w:p>
    <w:p w14:paraId="0A2E0E0C" w14:textId="77777777" w:rsidR="00D052DF" w:rsidRPr="00D052DF" w:rsidRDefault="00D052DF" w:rsidP="00D052DF">
      <w:pPr>
        <w:pStyle w:val="Standard"/>
        <w:widowControl/>
        <w:spacing w:after="60"/>
        <w:rPr>
          <w:rFonts w:ascii="TimesNewRomanPSMT" w:eastAsia="TimesNewRomanPSMT" w:hAnsi="TimesNewRomanPSMT" w:cs="TimesNewRomanPSMT"/>
          <w:color w:val="000000"/>
          <w:lang w:val="en-GB"/>
        </w:rPr>
      </w:pPr>
      <w:r w:rsidRPr="00D052DF">
        <w:rPr>
          <w:rFonts w:ascii="TimesNewRomanPSMT" w:eastAsia="TimesNewRomanPSMT" w:hAnsi="TimesNewRomanPSMT" w:cs="TimesNewRomanPSMT"/>
          <w:color w:val="000000"/>
          <w:lang w:val="en-GB"/>
        </w:rPr>
        <w:tab/>
      </w:r>
      <w:r w:rsidRPr="00D052DF">
        <w:rPr>
          <w:rFonts w:ascii="TimesNewRomanPSMT" w:eastAsia="TimesNewRomanPSMT" w:hAnsi="TimesNewRomanPSMT" w:cs="TimesNewRomanPSMT"/>
          <w:color w:val="000000"/>
          <w:lang w:val="en-GB"/>
        </w:rPr>
        <w:tab/>
      </w:r>
      <w:r w:rsidRPr="00D052DF">
        <w:rPr>
          <w:rFonts w:ascii="TimesNewRomanPSMT" w:eastAsia="TimesNewRomanPSMT" w:hAnsi="TimesNewRomanPSMT" w:cs="TimesNewRomanPSMT"/>
          <w:color w:val="000000"/>
          <w:lang w:val="en-GB"/>
        </w:rPr>
        <w:tab/>
      </w:r>
      <w:r w:rsidRPr="00D052DF">
        <w:rPr>
          <w:rFonts w:ascii="TimesNewRomanPSMT" w:eastAsia="TimesNewRomanPSMT" w:hAnsi="TimesNewRomanPSMT" w:cs="TimesNewRomanPSMT"/>
          <w:color w:val="000000"/>
          <w:lang w:val="en-GB"/>
        </w:rPr>
        <w:tab/>
      </w:r>
      <w:r w:rsidRPr="00D052DF">
        <w:rPr>
          <w:rFonts w:ascii="TimesNewRomanPSMT" w:eastAsia="TimesNewRomanPSMT" w:hAnsi="TimesNewRomanPSMT" w:cs="TimesNewRomanPSMT"/>
          <w:color w:val="000000"/>
          <w:lang w:val="en-GB"/>
        </w:rPr>
        <w:tab/>
      </w:r>
      <w:r w:rsidRPr="00D052DF">
        <w:rPr>
          <w:rFonts w:ascii="TimesNewRomanPSMT" w:eastAsia="TimesNewRomanPSMT" w:hAnsi="TimesNewRomanPSMT" w:cs="TimesNewRomanPSMT"/>
          <w:color w:val="000000"/>
          <w:lang w:val="en-GB"/>
        </w:rPr>
        <w:tab/>
      </w:r>
      <w:r w:rsidRPr="00D052DF">
        <w:rPr>
          <w:rFonts w:ascii="TimesNewRomanPSMT" w:eastAsia="TimesNewRomanPSMT" w:hAnsi="TimesNewRomanPSMT" w:cs="TimesNewRomanPSMT"/>
          <w:color w:val="000000"/>
          <w:lang w:val="en-GB"/>
        </w:rPr>
        <w:tab/>
      </w:r>
    </w:p>
    <w:p w14:paraId="23DDA8DE" w14:textId="77777777" w:rsidR="00D052DF" w:rsidRPr="00D052DF" w:rsidRDefault="00D052DF" w:rsidP="00D052DF">
      <w:pPr>
        <w:pStyle w:val="Standard"/>
        <w:widowControl/>
        <w:spacing w:after="60"/>
        <w:rPr>
          <w:lang w:val="en-GB"/>
        </w:rPr>
      </w:pPr>
    </w:p>
    <w:p w14:paraId="09A42392" w14:textId="77777777" w:rsidR="00D052DF" w:rsidRPr="00D052DF" w:rsidRDefault="00D052DF" w:rsidP="00D052DF">
      <w:pPr>
        <w:pStyle w:val="Standard"/>
        <w:widowControl/>
        <w:spacing w:after="60"/>
        <w:rPr>
          <w:lang w:val="en-GB"/>
        </w:rPr>
      </w:pPr>
    </w:p>
    <w:p w14:paraId="78F5401F" w14:textId="77777777" w:rsidR="00D052DF" w:rsidRDefault="00D052DF" w:rsidP="00D052DF">
      <w:pPr>
        <w:pStyle w:val="Standard"/>
        <w:widowControl/>
        <w:spacing w:after="60"/>
        <w:rPr>
          <w:rFonts w:ascii="TimesNewRomanPSMT" w:eastAsia="TimesNewRomanPSMT" w:hAnsi="TimesNewRomanPSMT" w:cs="TimesNewRomanPSMT"/>
          <w:color w:val="000000"/>
          <w:lang w:val="en-GB"/>
        </w:rPr>
      </w:pPr>
    </w:p>
    <w:p w14:paraId="73A9EC48" w14:textId="77777777" w:rsidR="00D052DF" w:rsidRDefault="00D052DF" w:rsidP="00D052DF">
      <w:pPr>
        <w:pStyle w:val="Standard"/>
        <w:widowControl/>
        <w:spacing w:after="60"/>
        <w:rPr>
          <w:rFonts w:ascii="TimesNewRomanPSMT" w:eastAsia="TimesNewRomanPSMT" w:hAnsi="TimesNewRomanPSMT" w:cs="TimesNewRomanPSMT"/>
          <w:color w:val="000000"/>
          <w:lang w:val="en-GB"/>
        </w:rPr>
      </w:pPr>
    </w:p>
    <w:p w14:paraId="58DA6C48" w14:textId="77777777" w:rsidR="00D052DF" w:rsidRDefault="00D052DF" w:rsidP="00D052DF">
      <w:pPr>
        <w:pStyle w:val="Standard"/>
        <w:widowControl/>
        <w:spacing w:after="60"/>
        <w:rPr>
          <w:rFonts w:ascii="TimesNewRomanPSMT" w:eastAsia="TimesNewRomanPSMT" w:hAnsi="TimesNewRomanPSMT" w:cs="TimesNewRomanPSMT"/>
          <w:color w:val="000000"/>
          <w:lang w:val="en-GB"/>
        </w:rPr>
      </w:pPr>
    </w:p>
    <w:p w14:paraId="4E78F62C" w14:textId="77777777" w:rsidR="00D052DF" w:rsidRDefault="00D052DF" w:rsidP="00D052DF">
      <w:pPr>
        <w:pStyle w:val="Standard"/>
        <w:widowControl/>
        <w:spacing w:after="60"/>
        <w:rPr>
          <w:rFonts w:ascii="TimesNewRomanPSMT" w:eastAsia="TimesNewRomanPSMT" w:hAnsi="TimesNewRomanPSMT" w:cs="TimesNewRomanPSMT"/>
          <w:color w:val="000000"/>
          <w:lang w:val="en-GB"/>
        </w:rPr>
      </w:pPr>
      <w:r w:rsidRPr="003F66C7">
        <w:rPr>
          <w:rFonts w:ascii="TimesNewRomanPSMT" w:eastAsia="TimesNewRomanPSMT" w:hAnsi="TimesNewRomanPSMT" w:cs="TimesNewRomanPSMT"/>
          <w:color w:val="000000"/>
          <w:u w:val="single"/>
          <w:lang w:val="en-GB"/>
        </w:rPr>
        <w:t>Author</w:t>
      </w:r>
      <w:r>
        <w:rPr>
          <w:rFonts w:ascii="TimesNewRomanPSMT" w:eastAsia="TimesNewRomanPSMT" w:hAnsi="TimesNewRomanPSMT" w:cs="TimesNewRomanPSMT"/>
          <w:color w:val="000000"/>
          <w:lang w:val="en-GB"/>
        </w:rPr>
        <w:t xml:space="preserve">                                                                                                             </w:t>
      </w:r>
      <w:r w:rsidRPr="003F66C7">
        <w:rPr>
          <w:rFonts w:ascii="TimesNewRomanPSMT" w:eastAsia="TimesNewRomanPSMT" w:hAnsi="TimesNewRomanPSMT" w:cs="TimesNewRomanPSMT"/>
          <w:color w:val="000000"/>
          <w:u w:val="single"/>
          <w:lang w:val="en-GB"/>
        </w:rPr>
        <w:t>Supervisor</w:t>
      </w:r>
    </w:p>
    <w:p w14:paraId="1188E508" w14:textId="77777777" w:rsidR="00D052DF" w:rsidRDefault="00D052DF" w:rsidP="00D052DF">
      <w:pPr>
        <w:pStyle w:val="Standard"/>
        <w:widowControl/>
        <w:spacing w:after="60"/>
        <w:rPr>
          <w:rFonts w:ascii="TimesNewRomanPSMT" w:eastAsia="TimesNewRomanPSMT" w:hAnsi="TimesNewRomanPSMT" w:cs="TimesNewRomanPSMT"/>
          <w:color w:val="000000"/>
          <w:lang w:val="en-GB"/>
        </w:rPr>
      </w:pPr>
    </w:p>
    <w:p w14:paraId="4BC71EB9" w14:textId="77777777" w:rsidR="00D052DF" w:rsidRPr="003F66C7" w:rsidRDefault="00D052DF" w:rsidP="00D052DF">
      <w:pPr>
        <w:pStyle w:val="Standard"/>
        <w:widowControl/>
        <w:spacing w:after="60"/>
        <w:rPr>
          <w:rFonts w:ascii="TimesNewRomanPSMT" w:eastAsia="TimesNewRomanPSMT" w:hAnsi="TimesNewRomanPSMT" w:cs="TimesNewRomanPSMT"/>
          <w:color w:val="000000"/>
          <w:lang w:val="pl-PL"/>
        </w:rPr>
      </w:pPr>
      <w:r w:rsidRPr="003F66C7">
        <w:rPr>
          <w:rFonts w:ascii="TimesNewRomanPSMT" w:eastAsia="TimesNewRomanPSMT" w:hAnsi="TimesNewRomanPSMT" w:cs="TimesNewRomanPSMT"/>
          <w:color w:val="000000"/>
          <w:lang w:val="pl-PL"/>
        </w:rPr>
        <w:t xml:space="preserve">Pramod Khare (117464 )                                                                                Sebastian Zając, </w:t>
      </w:r>
      <w:proofErr w:type="spellStart"/>
      <w:r w:rsidRPr="003F66C7">
        <w:rPr>
          <w:rFonts w:ascii="TimesNewRomanPSMT" w:eastAsia="TimesNewRomanPSMT" w:hAnsi="TimesNewRomanPSMT" w:cs="TimesNewRomanPSMT"/>
          <w:color w:val="000000"/>
          <w:lang w:val="pl-PL"/>
        </w:rPr>
        <w:t>PhD</w:t>
      </w:r>
      <w:proofErr w:type="spellEnd"/>
      <w:r w:rsidRPr="003F66C7">
        <w:rPr>
          <w:rFonts w:ascii="TimesNewRomanPSMT" w:eastAsia="TimesNewRomanPSMT" w:hAnsi="TimesNewRomanPSMT" w:cs="TimesNewRomanPSMT"/>
          <w:color w:val="000000"/>
          <w:lang w:val="pl-PL"/>
        </w:rPr>
        <w:t>.</w:t>
      </w:r>
    </w:p>
    <w:p w14:paraId="30F28F9A" w14:textId="77777777" w:rsidR="00D052DF" w:rsidRPr="003F66C7" w:rsidRDefault="00D052DF" w:rsidP="00D052DF">
      <w:pPr>
        <w:pStyle w:val="Standard"/>
        <w:widowControl/>
        <w:spacing w:after="60"/>
        <w:rPr>
          <w:lang w:val="pl-PL"/>
        </w:rPr>
      </w:pPr>
    </w:p>
    <w:p w14:paraId="647BCC1A" w14:textId="77777777" w:rsidR="00D052DF" w:rsidRPr="003F66C7" w:rsidRDefault="00D052DF" w:rsidP="00D052DF">
      <w:pPr>
        <w:pStyle w:val="Standard"/>
        <w:widowControl/>
        <w:spacing w:after="60"/>
        <w:jc w:val="center"/>
        <w:rPr>
          <w:rFonts w:ascii="TimesNewRomanPSMT" w:eastAsia="TimesNewRomanPSMT" w:hAnsi="TimesNewRomanPSMT" w:cs="TimesNewRomanPSMT"/>
          <w:color w:val="000000"/>
          <w:lang w:val="pl-PL"/>
        </w:rPr>
      </w:pPr>
    </w:p>
    <w:p w14:paraId="7C51F462" w14:textId="77777777" w:rsidR="00D052DF" w:rsidRPr="003F66C7" w:rsidRDefault="00D052DF" w:rsidP="00D052DF">
      <w:pPr>
        <w:pStyle w:val="Standard"/>
        <w:widowControl/>
        <w:spacing w:after="60"/>
        <w:jc w:val="center"/>
        <w:rPr>
          <w:rFonts w:ascii="TimesNewRomanPSMT" w:eastAsia="TimesNewRomanPSMT" w:hAnsi="TimesNewRomanPSMT" w:cs="TimesNewRomanPSMT"/>
          <w:color w:val="000000"/>
          <w:lang w:val="pl-PL"/>
        </w:rPr>
      </w:pPr>
    </w:p>
    <w:p w14:paraId="6F1945DD" w14:textId="77777777" w:rsidR="00D052DF" w:rsidRPr="003F66C7" w:rsidRDefault="00D052DF" w:rsidP="00D052DF">
      <w:pPr>
        <w:pStyle w:val="Standard"/>
        <w:widowControl/>
        <w:spacing w:after="60"/>
        <w:jc w:val="center"/>
        <w:rPr>
          <w:rFonts w:ascii="TimesNewRomanPSMT" w:eastAsia="TimesNewRomanPSMT" w:hAnsi="TimesNewRomanPSMT" w:cs="TimesNewRomanPSMT"/>
          <w:color w:val="000000"/>
          <w:lang w:val="pl-PL"/>
        </w:rPr>
      </w:pPr>
    </w:p>
    <w:p w14:paraId="379A2FA3" w14:textId="77777777" w:rsidR="00D052DF" w:rsidRPr="003F66C7" w:rsidRDefault="00D052DF" w:rsidP="00D052DF">
      <w:pPr>
        <w:pStyle w:val="Standard"/>
        <w:widowControl/>
        <w:spacing w:after="60"/>
        <w:jc w:val="center"/>
        <w:rPr>
          <w:rFonts w:ascii="TimesNewRomanPSMT" w:eastAsia="TimesNewRomanPSMT" w:hAnsi="TimesNewRomanPSMT" w:cs="TimesNewRomanPSMT"/>
          <w:color w:val="000000"/>
          <w:lang w:val="pl-PL"/>
        </w:rPr>
      </w:pPr>
    </w:p>
    <w:p w14:paraId="66F7FEAA" w14:textId="77777777" w:rsidR="00D052DF" w:rsidRDefault="00D052DF" w:rsidP="00D052DF"/>
    <w:p w14:paraId="20A95B83" w14:textId="52F1BFA9" w:rsidR="00D052DF" w:rsidRDefault="00D052DF">
      <w:pPr>
        <w:spacing w:line="259" w:lineRule="auto"/>
        <w:jc w:val="left"/>
      </w:pPr>
    </w:p>
    <w:sdt>
      <w:sdtPr>
        <w:rPr>
          <w:rFonts w:asciiTheme="minorHAnsi" w:eastAsiaTheme="minorHAnsi" w:hAnsiTheme="minorHAnsi" w:cstheme="minorBidi"/>
          <w:color w:val="auto"/>
          <w:sz w:val="24"/>
          <w:szCs w:val="22"/>
        </w:rPr>
        <w:id w:val="-2121976283"/>
        <w:docPartObj>
          <w:docPartGallery w:val="Table of Contents"/>
          <w:docPartUnique/>
        </w:docPartObj>
      </w:sdtPr>
      <w:sdtEndPr>
        <w:rPr>
          <w:b/>
          <w:bCs/>
          <w:noProof/>
        </w:rPr>
      </w:sdtEndPr>
      <w:sdtContent>
        <w:p w14:paraId="2653FB44" w14:textId="40D75A20" w:rsidR="005D7353" w:rsidRDefault="005D7353">
          <w:pPr>
            <w:pStyle w:val="TOCHeading"/>
          </w:pPr>
          <w:r>
            <w:t>Table of Contents</w:t>
          </w:r>
        </w:p>
        <w:p w14:paraId="7EDB15B9" w14:textId="77777777" w:rsidR="005D7353" w:rsidRDefault="005D7353">
          <w:pPr>
            <w:pStyle w:val="TOC1"/>
            <w:tabs>
              <w:tab w:val="right" w:leader="dot" w:pos="9350"/>
            </w:tabs>
            <w:rPr>
              <w:noProof/>
            </w:rPr>
          </w:pPr>
          <w:r>
            <w:rPr>
              <w:b/>
              <w:bCs/>
              <w:noProof/>
            </w:rPr>
            <w:fldChar w:fldCharType="begin"/>
          </w:r>
          <w:r>
            <w:rPr>
              <w:b/>
              <w:bCs/>
              <w:noProof/>
            </w:rPr>
            <w:instrText xml:space="preserve"> TOC \o "1-3" \h \z \u </w:instrText>
          </w:r>
          <w:r>
            <w:rPr>
              <w:b/>
              <w:bCs/>
              <w:noProof/>
            </w:rPr>
            <w:fldChar w:fldCharType="separate"/>
          </w:r>
          <w:hyperlink w:anchor="_Toc139751553" w:history="1">
            <w:r w:rsidRPr="002835C4">
              <w:rPr>
                <w:rStyle w:val="Hyperlink"/>
                <w:noProof/>
              </w:rPr>
              <w:t>Chapter 1: Introduction</w:t>
            </w:r>
            <w:r>
              <w:rPr>
                <w:noProof/>
                <w:webHidden/>
              </w:rPr>
              <w:tab/>
            </w:r>
            <w:r>
              <w:rPr>
                <w:noProof/>
                <w:webHidden/>
              </w:rPr>
              <w:fldChar w:fldCharType="begin"/>
            </w:r>
            <w:r>
              <w:rPr>
                <w:noProof/>
                <w:webHidden/>
              </w:rPr>
              <w:instrText xml:space="preserve"> PAGEREF _Toc139751553 \h </w:instrText>
            </w:r>
            <w:r>
              <w:rPr>
                <w:noProof/>
                <w:webHidden/>
              </w:rPr>
            </w:r>
            <w:r>
              <w:rPr>
                <w:noProof/>
                <w:webHidden/>
              </w:rPr>
              <w:fldChar w:fldCharType="separate"/>
            </w:r>
            <w:r>
              <w:rPr>
                <w:noProof/>
                <w:webHidden/>
              </w:rPr>
              <w:t>2</w:t>
            </w:r>
            <w:r>
              <w:rPr>
                <w:noProof/>
                <w:webHidden/>
              </w:rPr>
              <w:fldChar w:fldCharType="end"/>
            </w:r>
          </w:hyperlink>
        </w:p>
        <w:p w14:paraId="35DD58FD" w14:textId="77777777" w:rsidR="005D7353" w:rsidRDefault="00000000">
          <w:pPr>
            <w:pStyle w:val="TOC2"/>
            <w:tabs>
              <w:tab w:val="right" w:leader="dot" w:pos="9350"/>
            </w:tabs>
            <w:rPr>
              <w:noProof/>
            </w:rPr>
          </w:pPr>
          <w:hyperlink w:anchor="_Toc139751554" w:history="1">
            <w:r w:rsidR="005D7353" w:rsidRPr="002835C4">
              <w:rPr>
                <w:rStyle w:val="Hyperlink"/>
                <w:noProof/>
              </w:rPr>
              <w:t>1.1 Introduction to Natural Language Processing (NLP)</w:t>
            </w:r>
            <w:r w:rsidR="005D7353">
              <w:rPr>
                <w:noProof/>
                <w:webHidden/>
              </w:rPr>
              <w:tab/>
            </w:r>
            <w:r w:rsidR="005D7353">
              <w:rPr>
                <w:noProof/>
                <w:webHidden/>
              </w:rPr>
              <w:fldChar w:fldCharType="begin"/>
            </w:r>
            <w:r w:rsidR="005D7353">
              <w:rPr>
                <w:noProof/>
                <w:webHidden/>
              </w:rPr>
              <w:instrText xml:space="preserve"> PAGEREF _Toc139751554 \h </w:instrText>
            </w:r>
            <w:r w:rsidR="005D7353">
              <w:rPr>
                <w:noProof/>
                <w:webHidden/>
              </w:rPr>
            </w:r>
            <w:r w:rsidR="005D7353">
              <w:rPr>
                <w:noProof/>
                <w:webHidden/>
              </w:rPr>
              <w:fldChar w:fldCharType="separate"/>
            </w:r>
            <w:r w:rsidR="005D7353">
              <w:rPr>
                <w:noProof/>
                <w:webHidden/>
              </w:rPr>
              <w:t>2</w:t>
            </w:r>
            <w:r w:rsidR="005D7353">
              <w:rPr>
                <w:noProof/>
                <w:webHidden/>
              </w:rPr>
              <w:fldChar w:fldCharType="end"/>
            </w:r>
          </w:hyperlink>
        </w:p>
        <w:p w14:paraId="07ABA247" w14:textId="77777777" w:rsidR="005D7353" w:rsidRDefault="00000000">
          <w:pPr>
            <w:pStyle w:val="TOC2"/>
            <w:tabs>
              <w:tab w:val="right" w:leader="dot" w:pos="9350"/>
            </w:tabs>
            <w:rPr>
              <w:noProof/>
            </w:rPr>
          </w:pPr>
          <w:hyperlink w:anchor="_Toc139751555" w:history="1">
            <w:r w:rsidR="005D7353" w:rsidRPr="002835C4">
              <w:rPr>
                <w:rStyle w:val="Hyperlink"/>
                <w:noProof/>
              </w:rPr>
              <w:t>1.2 Concept of Sentiment Analysis</w:t>
            </w:r>
            <w:r w:rsidR="005D7353">
              <w:rPr>
                <w:noProof/>
                <w:webHidden/>
              </w:rPr>
              <w:tab/>
            </w:r>
            <w:r w:rsidR="005D7353">
              <w:rPr>
                <w:noProof/>
                <w:webHidden/>
              </w:rPr>
              <w:fldChar w:fldCharType="begin"/>
            </w:r>
            <w:r w:rsidR="005D7353">
              <w:rPr>
                <w:noProof/>
                <w:webHidden/>
              </w:rPr>
              <w:instrText xml:space="preserve"> PAGEREF _Toc139751555 \h </w:instrText>
            </w:r>
            <w:r w:rsidR="005D7353">
              <w:rPr>
                <w:noProof/>
                <w:webHidden/>
              </w:rPr>
            </w:r>
            <w:r w:rsidR="005D7353">
              <w:rPr>
                <w:noProof/>
                <w:webHidden/>
              </w:rPr>
              <w:fldChar w:fldCharType="separate"/>
            </w:r>
            <w:r w:rsidR="005D7353">
              <w:rPr>
                <w:noProof/>
                <w:webHidden/>
              </w:rPr>
              <w:t>2</w:t>
            </w:r>
            <w:r w:rsidR="005D7353">
              <w:rPr>
                <w:noProof/>
                <w:webHidden/>
              </w:rPr>
              <w:fldChar w:fldCharType="end"/>
            </w:r>
          </w:hyperlink>
        </w:p>
        <w:p w14:paraId="5E7D3264" w14:textId="77777777" w:rsidR="005D7353" w:rsidRDefault="00000000">
          <w:pPr>
            <w:pStyle w:val="TOC2"/>
            <w:tabs>
              <w:tab w:val="right" w:leader="dot" w:pos="9350"/>
            </w:tabs>
            <w:rPr>
              <w:noProof/>
            </w:rPr>
          </w:pPr>
          <w:hyperlink w:anchor="_Toc139751556" w:history="1">
            <w:r w:rsidR="005D7353" w:rsidRPr="002835C4">
              <w:rPr>
                <w:rStyle w:val="Hyperlink"/>
                <w:noProof/>
              </w:rPr>
              <w:t>1.3 Applications of Sentiment Analysis</w:t>
            </w:r>
            <w:r w:rsidR="005D7353">
              <w:rPr>
                <w:noProof/>
                <w:webHidden/>
              </w:rPr>
              <w:tab/>
            </w:r>
            <w:r w:rsidR="005D7353">
              <w:rPr>
                <w:noProof/>
                <w:webHidden/>
              </w:rPr>
              <w:fldChar w:fldCharType="begin"/>
            </w:r>
            <w:r w:rsidR="005D7353">
              <w:rPr>
                <w:noProof/>
                <w:webHidden/>
              </w:rPr>
              <w:instrText xml:space="preserve"> PAGEREF _Toc139751556 \h </w:instrText>
            </w:r>
            <w:r w:rsidR="005D7353">
              <w:rPr>
                <w:noProof/>
                <w:webHidden/>
              </w:rPr>
            </w:r>
            <w:r w:rsidR="005D7353">
              <w:rPr>
                <w:noProof/>
                <w:webHidden/>
              </w:rPr>
              <w:fldChar w:fldCharType="separate"/>
            </w:r>
            <w:r w:rsidR="005D7353">
              <w:rPr>
                <w:noProof/>
                <w:webHidden/>
              </w:rPr>
              <w:t>3</w:t>
            </w:r>
            <w:r w:rsidR="005D7353">
              <w:rPr>
                <w:noProof/>
                <w:webHidden/>
              </w:rPr>
              <w:fldChar w:fldCharType="end"/>
            </w:r>
          </w:hyperlink>
        </w:p>
        <w:p w14:paraId="040313CD" w14:textId="77777777" w:rsidR="005D7353" w:rsidRDefault="00000000">
          <w:pPr>
            <w:pStyle w:val="TOC2"/>
            <w:tabs>
              <w:tab w:val="right" w:leader="dot" w:pos="9350"/>
            </w:tabs>
            <w:rPr>
              <w:noProof/>
            </w:rPr>
          </w:pPr>
          <w:hyperlink w:anchor="_Toc139751557" w:history="1">
            <w:r w:rsidR="005D7353" w:rsidRPr="002835C4">
              <w:rPr>
                <w:rStyle w:val="Hyperlink"/>
                <w:noProof/>
              </w:rPr>
              <w:t>1.4 Importance of Sentiment Analysis in Business and Research</w:t>
            </w:r>
            <w:r w:rsidR="005D7353">
              <w:rPr>
                <w:noProof/>
                <w:webHidden/>
              </w:rPr>
              <w:tab/>
            </w:r>
            <w:r w:rsidR="005D7353">
              <w:rPr>
                <w:noProof/>
                <w:webHidden/>
              </w:rPr>
              <w:fldChar w:fldCharType="begin"/>
            </w:r>
            <w:r w:rsidR="005D7353">
              <w:rPr>
                <w:noProof/>
                <w:webHidden/>
              </w:rPr>
              <w:instrText xml:space="preserve"> PAGEREF _Toc139751557 \h </w:instrText>
            </w:r>
            <w:r w:rsidR="005D7353">
              <w:rPr>
                <w:noProof/>
                <w:webHidden/>
              </w:rPr>
            </w:r>
            <w:r w:rsidR="005D7353">
              <w:rPr>
                <w:noProof/>
                <w:webHidden/>
              </w:rPr>
              <w:fldChar w:fldCharType="separate"/>
            </w:r>
            <w:r w:rsidR="005D7353">
              <w:rPr>
                <w:noProof/>
                <w:webHidden/>
              </w:rPr>
              <w:t>4</w:t>
            </w:r>
            <w:r w:rsidR="005D7353">
              <w:rPr>
                <w:noProof/>
                <w:webHidden/>
              </w:rPr>
              <w:fldChar w:fldCharType="end"/>
            </w:r>
          </w:hyperlink>
        </w:p>
        <w:p w14:paraId="051B616A" w14:textId="77777777" w:rsidR="005D7353" w:rsidRDefault="00000000">
          <w:pPr>
            <w:pStyle w:val="TOC2"/>
            <w:tabs>
              <w:tab w:val="right" w:leader="dot" w:pos="9350"/>
            </w:tabs>
            <w:rPr>
              <w:noProof/>
            </w:rPr>
          </w:pPr>
          <w:hyperlink w:anchor="_Toc139751558" w:history="1">
            <w:r w:rsidR="005D7353" w:rsidRPr="002835C4">
              <w:rPr>
                <w:rStyle w:val="Hyperlink"/>
                <w:noProof/>
              </w:rPr>
              <w:t>1.5 Challenges in Sentiment Analysis</w:t>
            </w:r>
            <w:r w:rsidR="005D7353">
              <w:rPr>
                <w:noProof/>
                <w:webHidden/>
              </w:rPr>
              <w:tab/>
            </w:r>
            <w:r w:rsidR="005D7353">
              <w:rPr>
                <w:noProof/>
                <w:webHidden/>
              </w:rPr>
              <w:fldChar w:fldCharType="begin"/>
            </w:r>
            <w:r w:rsidR="005D7353">
              <w:rPr>
                <w:noProof/>
                <w:webHidden/>
              </w:rPr>
              <w:instrText xml:space="preserve"> PAGEREF _Toc139751558 \h </w:instrText>
            </w:r>
            <w:r w:rsidR="005D7353">
              <w:rPr>
                <w:noProof/>
                <w:webHidden/>
              </w:rPr>
            </w:r>
            <w:r w:rsidR="005D7353">
              <w:rPr>
                <w:noProof/>
                <w:webHidden/>
              </w:rPr>
              <w:fldChar w:fldCharType="separate"/>
            </w:r>
            <w:r w:rsidR="005D7353">
              <w:rPr>
                <w:noProof/>
                <w:webHidden/>
              </w:rPr>
              <w:t>5</w:t>
            </w:r>
            <w:r w:rsidR="005D7353">
              <w:rPr>
                <w:noProof/>
                <w:webHidden/>
              </w:rPr>
              <w:fldChar w:fldCharType="end"/>
            </w:r>
          </w:hyperlink>
        </w:p>
        <w:p w14:paraId="0674CCFE" w14:textId="77777777" w:rsidR="005D7353" w:rsidRDefault="00000000">
          <w:pPr>
            <w:pStyle w:val="TOC2"/>
            <w:tabs>
              <w:tab w:val="right" w:leader="dot" w:pos="9350"/>
            </w:tabs>
            <w:rPr>
              <w:noProof/>
            </w:rPr>
          </w:pPr>
          <w:hyperlink w:anchor="_Toc139751559" w:history="1">
            <w:r w:rsidR="005D7353" w:rsidRPr="002835C4">
              <w:rPr>
                <w:rStyle w:val="Hyperlink"/>
                <w:noProof/>
              </w:rPr>
              <w:t>1.6 Aims and Objectives of the Research</w:t>
            </w:r>
            <w:r w:rsidR="005D7353">
              <w:rPr>
                <w:noProof/>
                <w:webHidden/>
              </w:rPr>
              <w:tab/>
            </w:r>
            <w:r w:rsidR="005D7353">
              <w:rPr>
                <w:noProof/>
                <w:webHidden/>
              </w:rPr>
              <w:fldChar w:fldCharType="begin"/>
            </w:r>
            <w:r w:rsidR="005D7353">
              <w:rPr>
                <w:noProof/>
                <w:webHidden/>
              </w:rPr>
              <w:instrText xml:space="preserve"> PAGEREF _Toc139751559 \h </w:instrText>
            </w:r>
            <w:r w:rsidR="005D7353">
              <w:rPr>
                <w:noProof/>
                <w:webHidden/>
              </w:rPr>
            </w:r>
            <w:r w:rsidR="005D7353">
              <w:rPr>
                <w:noProof/>
                <w:webHidden/>
              </w:rPr>
              <w:fldChar w:fldCharType="separate"/>
            </w:r>
            <w:r w:rsidR="005D7353">
              <w:rPr>
                <w:noProof/>
                <w:webHidden/>
              </w:rPr>
              <w:t>6</w:t>
            </w:r>
            <w:r w:rsidR="005D7353">
              <w:rPr>
                <w:noProof/>
                <w:webHidden/>
              </w:rPr>
              <w:fldChar w:fldCharType="end"/>
            </w:r>
          </w:hyperlink>
        </w:p>
        <w:p w14:paraId="49E8E991" w14:textId="77777777" w:rsidR="005D7353" w:rsidRDefault="00000000">
          <w:pPr>
            <w:pStyle w:val="TOC3"/>
            <w:tabs>
              <w:tab w:val="right" w:leader="dot" w:pos="9350"/>
            </w:tabs>
            <w:rPr>
              <w:noProof/>
            </w:rPr>
          </w:pPr>
          <w:hyperlink w:anchor="_Toc139751560" w:history="1">
            <w:r w:rsidR="005D7353" w:rsidRPr="002835C4">
              <w:rPr>
                <w:rStyle w:val="Hyperlink"/>
                <w:noProof/>
              </w:rPr>
              <w:t>1.6.1 Aim</w:t>
            </w:r>
            <w:r w:rsidR="005D7353">
              <w:rPr>
                <w:noProof/>
                <w:webHidden/>
              </w:rPr>
              <w:tab/>
            </w:r>
            <w:r w:rsidR="005D7353">
              <w:rPr>
                <w:noProof/>
                <w:webHidden/>
              </w:rPr>
              <w:fldChar w:fldCharType="begin"/>
            </w:r>
            <w:r w:rsidR="005D7353">
              <w:rPr>
                <w:noProof/>
                <w:webHidden/>
              </w:rPr>
              <w:instrText xml:space="preserve"> PAGEREF _Toc139751560 \h </w:instrText>
            </w:r>
            <w:r w:rsidR="005D7353">
              <w:rPr>
                <w:noProof/>
                <w:webHidden/>
              </w:rPr>
            </w:r>
            <w:r w:rsidR="005D7353">
              <w:rPr>
                <w:noProof/>
                <w:webHidden/>
              </w:rPr>
              <w:fldChar w:fldCharType="separate"/>
            </w:r>
            <w:r w:rsidR="005D7353">
              <w:rPr>
                <w:noProof/>
                <w:webHidden/>
              </w:rPr>
              <w:t>6</w:t>
            </w:r>
            <w:r w:rsidR="005D7353">
              <w:rPr>
                <w:noProof/>
                <w:webHidden/>
              </w:rPr>
              <w:fldChar w:fldCharType="end"/>
            </w:r>
          </w:hyperlink>
        </w:p>
        <w:p w14:paraId="0755297C" w14:textId="77777777" w:rsidR="005D7353" w:rsidRDefault="00000000">
          <w:pPr>
            <w:pStyle w:val="TOC3"/>
            <w:tabs>
              <w:tab w:val="right" w:leader="dot" w:pos="9350"/>
            </w:tabs>
            <w:rPr>
              <w:noProof/>
            </w:rPr>
          </w:pPr>
          <w:hyperlink w:anchor="_Toc139751561" w:history="1">
            <w:r w:rsidR="005D7353" w:rsidRPr="002835C4">
              <w:rPr>
                <w:rStyle w:val="Hyperlink"/>
                <w:noProof/>
              </w:rPr>
              <w:t>1.6.2 Objectives</w:t>
            </w:r>
            <w:r w:rsidR="005D7353">
              <w:rPr>
                <w:noProof/>
                <w:webHidden/>
              </w:rPr>
              <w:tab/>
            </w:r>
            <w:r w:rsidR="005D7353">
              <w:rPr>
                <w:noProof/>
                <w:webHidden/>
              </w:rPr>
              <w:fldChar w:fldCharType="begin"/>
            </w:r>
            <w:r w:rsidR="005D7353">
              <w:rPr>
                <w:noProof/>
                <w:webHidden/>
              </w:rPr>
              <w:instrText xml:space="preserve"> PAGEREF _Toc139751561 \h </w:instrText>
            </w:r>
            <w:r w:rsidR="005D7353">
              <w:rPr>
                <w:noProof/>
                <w:webHidden/>
              </w:rPr>
            </w:r>
            <w:r w:rsidR="005D7353">
              <w:rPr>
                <w:noProof/>
                <w:webHidden/>
              </w:rPr>
              <w:fldChar w:fldCharType="separate"/>
            </w:r>
            <w:r w:rsidR="005D7353">
              <w:rPr>
                <w:noProof/>
                <w:webHidden/>
              </w:rPr>
              <w:t>6</w:t>
            </w:r>
            <w:r w:rsidR="005D7353">
              <w:rPr>
                <w:noProof/>
                <w:webHidden/>
              </w:rPr>
              <w:fldChar w:fldCharType="end"/>
            </w:r>
          </w:hyperlink>
        </w:p>
        <w:p w14:paraId="69252A4C" w14:textId="77777777" w:rsidR="005D7353" w:rsidRDefault="00000000">
          <w:pPr>
            <w:pStyle w:val="TOC2"/>
            <w:tabs>
              <w:tab w:val="right" w:leader="dot" w:pos="9350"/>
            </w:tabs>
            <w:rPr>
              <w:noProof/>
            </w:rPr>
          </w:pPr>
          <w:hyperlink w:anchor="_Toc139751562" w:history="1">
            <w:r w:rsidR="005D7353" w:rsidRPr="002835C4">
              <w:rPr>
                <w:rStyle w:val="Hyperlink"/>
                <w:noProof/>
              </w:rPr>
              <w:t>1.7 Research Questions</w:t>
            </w:r>
            <w:r w:rsidR="005D7353">
              <w:rPr>
                <w:noProof/>
                <w:webHidden/>
              </w:rPr>
              <w:tab/>
            </w:r>
            <w:r w:rsidR="005D7353">
              <w:rPr>
                <w:noProof/>
                <w:webHidden/>
              </w:rPr>
              <w:fldChar w:fldCharType="begin"/>
            </w:r>
            <w:r w:rsidR="005D7353">
              <w:rPr>
                <w:noProof/>
                <w:webHidden/>
              </w:rPr>
              <w:instrText xml:space="preserve"> PAGEREF _Toc139751562 \h </w:instrText>
            </w:r>
            <w:r w:rsidR="005D7353">
              <w:rPr>
                <w:noProof/>
                <w:webHidden/>
              </w:rPr>
            </w:r>
            <w:r w:rsidR="005D7353">
              <w:rPr>
                <w:noProof/>
                <w:webHidden/>
              </w:rPr>
              <w:fldChar w:fldCharType="separate"/>
            </w:r>
            <w:r w:rsidR="005D7353">
              <w:rPr>
                <w:noProof/>
                <w:webHidden/>
              </w:rPr>
              <w:t>7</w:t>
            </w:r>
            <w:r w:rsidR="005D7353">
              <w:rPr>
                <w:noProof/>
                <w:webHidden/>
              </w:rPr>
              <w:fldChar w:fldCharType="end"/>
            </w:r>
          </w:hyperlink>
        </w:p>
        <w:p w14:paraId="51D4A4E9" w14:textId="77777777" w:rsidR="005D7353" w:rsidRDefault="00000000">
          <w:pPr>
            <w:pStyle w:val="TOC2"/>
            <w:tabs>
              <w:tab w:val="right" w:leader="dot" w:pos="9350"/>
            </w:tabs>
            <w:rPr>
              <w:noProof/>
            </w:rPr>
          </w:pPr>
          <w:hyperlink w:anchor="_Toc139751563" w:history="1">
            <w:r w:rsidR="005D7353" w:rsidRPr="002835C4">
              <w:rPr>
                <w:rStyle w:val="Hyperlink"/>
                <w:noProof/>
              </w:rPr>
              <w:t>1.8 Significance of the Research</w:t>
            </w:r>
            <w:r w:rsidR="005D7353">
              <w:rPr>
                <w:noProof/>
                <w:webHidden/>
              </w:rPr>
              <w:tab/>
            </w:r>
            <w:r w:rsidR="005D7353">
              <w:rPr>
                <w:noProof/>
                <w:webHidden/>
              </w:rPr>
              <w:fldChar w:fldCharType="begin"/>
            </w:r>
            <w:r w:rsidR="005D7353">
              <w:rPr>
                <w:noProof/>
                <w:webHidden/>
              </w:rPr>
              <w:instrText xml:space="preserve"> PAGEREF _Toc139751563 \h </w:instrText>
            </w:r>
            <w:r w:rsidR="005D7353">
              <w:rPr>
                <w:noProof/>
                <w:webHidden/>
              </w:rPr>
            </w:r>
            <w:r w:rsidR="005D7353">
              <w:rPr>
                <w:noProof/>
                <w:webHidden/>
              </w:rPr>
              <w:fldChar w:fldCharType="separate"/>
            </w:r>
            <w:r w:rsidR="005D7353">
              <w:rPr>
                <w:noProof/>
                <w:webHidden/>
              </w:rPr>
              <w:t>7</w:t>
            </w:r>
            <w:r w:rsidR="005D7353">
              <w:rPr>
                <w:noProof/>
                <w:webHidden/>
              </w:rPr>
              <w:fldChar w:fldCharType="end"/>
            </w:r>
          </w:hyperlink>
        </w:p>
        <w:p w14:paraId="65C76FC9" w14:textId="77777777" w:rsidR="005D7353" w:rsidRDefault="00000000">
          <w:pPr>
            <w:pStyle w:val="TOC2"/>
            <w:tabs>
              <w:tab w:val="right" w:leader="dot" w:pos="9350"/>
            </w:tabs>
            <w:rPr>
              <w:noProof/>
            </w:rPr>
          </w:pPr>
          <w:hyperlink w:anchor="_Toc139751564" w:history="1">
            <w:r w:rsidR="005D7353" w:rsidRPr="002835C4">
              <w:rPr>
                <w:rStyle w:val="Hyperlink"/>
                <w:noProof/>
              </w:rPr>
              <w:t>1.9 Overview of the Thesis</w:t>
            </w:r>
            <w:r w:rsidR="005D7353">
              <w:rPr>
                <w:noProof/>
                <w:webHidden/>
              </w:rPr>
              <w:tab/>
            </w:r>
            <w:r w:rsidR="005D7353">
              <w:rPr>
                <w:noProof/>
                <w:webHidden/>
              </w:rPr>
              <w:fldChar w:fldCharType="begin"/>
            </w:r>
            <w:r w:rsidR="005D7353">
              <w:rPr>
                <w:noProof/>
                <w:webHidden/>
              </w:rPr>
              <w:instrText xml:space="preserve"> PAGEREF _Toc139751564 \h </w:instrText>
            </w:r>
            <w:r w:rsidR="005D7353">
              <w:rPr>
                <w:noProof/>
                <w:webHidden/>
              </w:rPr>
            </w:r>
            <w:r w:rsidR="005D7353">
              <w:rPr>
                <w:noProof/>
                <w:webHidden/>
              </w:rPr>
              <w:fldChar w:fldCharType="separate"/>
            </w:r>
            <w:r w:rsidR="005D7353">
              <w:rPr>
                <w:noProof/>
                <w:webHidden/>
              </w:rPr>
              <w:t>8</w:t>
            </w:r>
            <w:r w:rsidR="005D7353">
              <w:rPr>
                <w:noProof/>
                <w:webHidden/>
              </w:rPr>
              <w:fldChar w:fldCharType="end"/>
            </w:r>
          </w:hyperlink>
        </w:p>
        <w:p w14:paraId="2F185680" w14:textId="77777777" w:rsidR="005D7353" w:rsidRDefault="00000000">
          <w:pPr>
            <w:pStyle w:val="TOC1"/>
            <w:tabs>
              <w:tab w:val="right" w:leader="dot" w:pos="9350"/>
            </w:tabs>
            <w:rPr>
              <w:noProof/>
            </w:rPr>
          </w:pPr>
          <w:hyperlink w:anchor="_Toc139751565" w:history="1">
            <w:r w:rsidR="005D7353" w:rsidRPr="002835C4">
              <w:rPr>
                <w:rStyle w:val="Hyperlink"/>
                <w:noProof/>
              </w:rPr>
              <w:t>References</w:t>
            </w:r>
            <w:r w:rsidR="005D7353">
              <w:rPr>
                <w:noProof/>
                <w:webHidden/>
              </w:rPr>
              <w:tab/>
            </w:r>
            <w:r w:rsidR="005D7353">
              <w:rPr>
                <w:noProof/>
                <w:webHidden/>
              </w:rPr>
              <w:fldChar w:fldCharType="begin"/>
            </w:r>
            <w:r w:rsidR="005D7353">
              <w:rPr>
                <w:noProof/>
                <w:webHidden/>
              </w:rPr>
              <w:instrText xml:space="preserve"> PAGEREF _Toc139751565 \h </w:instrText>
            </w:r>
            <w:r w:rsidR="005D7353">
              <w:rPr>
                <w:noProof/>
                <w:webHidden/>
              </w:rPr>
            </w:r>
            <w:r w:rsidR="005D7353">
              <w:rPr>
                <w:noProof/>
                <w:webHidden/>
              </w:rPr>
              <w:fldChar w:fldCharType="separate"/>
            </w:r>
            <w:r w:rsidR="005D7353">
              <w:rPr>
                <w:noProof/>
                <w:webHidden/>
              </w:rPr>
              <w:t>9</w:t>
            </w:r>
            <w:r w:rsidR="005D7353">
              <w:rPr>
                <w:noProof/>
                <w:webHidden/>
              </w:rPr>
              <w:fldChar w:fldCharType="end"/>
            </w:r>
          </w:hyperlink>
        </w:p>
        <w:p w14:paraId="53BB363B" w14:textId="77777777" w:rsidR="005D7353" w:rsidRDefault="005D7353">
          <w:r>
            <w:rPr>
              <w:b/>
              <w:bCs/>
              <w:noProof/>
            </w:rPr>
            <w:fldChar w:fldCharType="end"/>
          </w:r>
        </w:p>
      </w:sdtContent>
    </w:sdt>
    <w:p w14:paraId="501C4515" w14:textId="77777777" w:rsidR="005D7353" w:rsidRDefault="005D7353">
      <w:pPr>
        <w:spacing w:line="259" w:lineRule="auto"/>
        <w:jc w:val="left"/>
        <w:rPr>
          <w:rFonts w:asciiTheme="majorHAnsi" w:eastAsiaTheme="majorEastAsia" w:hAnsiTheme="majorHAnsi" w:cstheme="majorBidi"/>
          <w:color w:val="2E74B5" w:themeColor="accent1" w:themeShade="BF"/>
          <w:sz w:val="32"/>
          <w:szCs w:val="32"/>
        </w:rPr>
      </w:pPr>
      <w:r>
        <w:br w:type="page"/>
      </w:r>
    </w:p>
    <w:p w14:paraId="679313B0" w14:textId="77777777" w:rsidR="00D92ABB" w:rsidRDefault="002B2C92" w:rsidP="002B2C92">
      <w:pPr>
        <w:pStyle w:val="Heading1"/>
      </w:pPr>
      <w:bookmarkStart w:id="0" w:name="_Toc139751553"/>
      <w:r>
        <w:lastRenderedPageBreak/>
        <w:t>Chapter 1: Introduction</w:t>
      </w:r>
      <w:bookmarkEnd w:id="0"/>
    </w:p>
    <w:p w14:paraId="106737B5" w14:textId="77777777" w:rsidR="002B2C92" w:rsidRDefault="00FB3DD3" w:rsidP="002B2C92">
      <w:pPr>
        <w:pStyle w:val="Heading2"/>
      </w:pPr>
      <w:bookmarkStart w:id="1" w:name="_Toc139751554"/>
      <w:r>
        <w:t xml:space="preserve">1.1 </w:t>
      </w:r>
      <w:r w:rsidR="002B2C92" w:rsidRPr="002B2C92">
        <w:t>Introduction to Natural Language Processing (NLP)</w:t>
      </w:r>
      <w:bookmarkEnd w:id="1"/>
    </w:p>
    <w:p w14:paraId="62D0DC64" w14:textId="7072A5F5" w:rsidR="002B2C92" w:rsidRDefault="002B2C92" w:rsidP="002B2C92">
      <w:r>
        <w:t xml:space="preserve">Natural Language Processing (NLP) is a branch of AI that focuses on translating between human and computer speech. The end goal of NLP is to create </w:t>
      </w:r>
      <w:r w:rsidR="003B7F83">
        <w:t>programs</w:t>
      </w:r>
      <w:r>
        <w:t xml:space="preserve"> that can parse, comprehend, and produce human speech. As a researcher in this area, I find myself attracted by the possibility of developing systems that grasp language in a manner analogous to human cognition.</w:t>
      </w:r>
    </w:p>
    <w:p w14:paraId="01A3C6AB" w14:textId="77777777" w:rsidR="002B2C92" w:rsidRDefault="002B2C92" w:rsidP="002B2C92">
      <w:r>
        <w:t>A major factor fueling NLP's ascent is the explosion of digital data, especially unstructured text data. Every day, a mountain of textual information is produced, including posts on social networking platforms, product evaluations, customer comments, news items, and much more. Finding insights in this data manually can be time-consuming and fraught with mistakes. Here, natural language processing comes in quite handy. It aids in the correct and efficient analysis of this massive data set, allowing us to draw useful conclusions</w:t>
      </w:r>
      <w:r w:rsidR="005D7353">
        <w:t xml:space="preserve"> (</w:t>
      </w:r>
      <w:proofErr w:type="spellStart"/>
      <w:r w:rsidR="005D7353">
        <w:t>Lutkevich</w:t>
      </w:r>
      <w:proofErr w:type="spellEnd"/>
      <w:r w:rsidR="005D7353">
        <w:t xml:space="preserve"> &amp; Burns, 2023)</w:t>
      </w:r>
      <w:r>
        <w:t>.</w:t>
      </w:r>
    </w:p>
    <w:p w14:paraId="0309358A" w14:textId="77777777" w:rsidR="002B2C92" w:rsidRDefault="002B2C92" w:rsidP="002B2C92">
      <w:r>
        <w:t>Numerous industries have been profoundly affected by NLP's extensive uses. Chatbots and other NLP-enabled virtual assistants are improving customer service and the user experience. To better diagnose patients and develop effective treatments, natural language processing (NLP) is used to medical records and academic literature. Natural language processing helps interpret and classify emotions represented in text, which is relevant to my research interests in the field of sentiment analysis.</w:t>
      </w:r>
    </w:p>
    <w:p w14:paraId="13579114" w14:textId="0C163EC6" w:rsidR="002B2C92" w:rsidRDefault="002B2C92" w:rsidP="002B2C92">
      <w:r>
        <w:t xml:space="preserve">NLP's significance to the state of the art cannot be overstated. NLP will become increasingly important as the amount of textual data we produce and rely on grows. It will facilitate the development of new ideas with the potential to significantly enhance our quality of life. My studies will hopefully have a positive impact in this fascinating area by improving our understanding of sentiment analysis and how well it can identify and </w:t>
      </w:r>
      <w:r w:rsidR="003B7F83">
        <w:t>categorize</w:t>
      </w:r>
      <w:r>
        <w:t xml:space="preserve"> the feelings and opinions expressed in text</w:t>
      </w:r>
      <w:r w:rsidR="005D7353">
        <w:t xml:space="preserve"> (</w:t>
      </w:r>
      <w:proofErr w:type="spellStart"/>
      <w:r w:rsidR="005D7353">
        <w:t>Banoula</w:t>
      </w:r>
      <w:proofErr w:type="spellEnd"/>
      <w:r w:rsidR="005D7353">
        <w:t>, 2023)</w:t>
      </w:r>
      <w:r>
        <w:t>.</w:t>
      </w:r>
    </w:p>
    <w:p w14:paraId="2165761B" w14:textId="77777777" w:rsidR="002B2C92" w:rsidRDefault="00FB3DD3" w:rsidP="002B2C92">
      <w:pPr>
        <w:pStyle w:val="Heading2"/>
      </w:pPr>
      <w:bookmarkStart w:id="2" w:name="_Toc139751555"/>
      <w:r>
        <w:t xml:space="preserve">1.2 </w:t>
      </w:r>
      <w:r w:rsidR="002B2C92" w:rsidRPr="002B2C92">
        <w:t>Concept of Sentiment Analysis</w:t>
      </w:r>
      <w:bookmarkEnd w:id="2"/>
    </w:p>
    <w:p w14:paraId="4C70C017" w14:textId="63F0C575" w:rsidR="002B2C92" w:rsidRDefault="002B2C92" w:rsidP="002B2C92">
      <w:r>
        <w:t xml:space="preserve">Often shortened to "opinion mining," the area of Sentiment Analysis is a subset of Natural Language Processing (NLP) that investigates the emotional content of written or spoken </w:t>
      </w:r>
      <w:r>
        <w:lastRenderedPageBreak/>
        <w:t xml:space="preserve">language. Emotional tone analysis is the </w:t>
      </w:r>
      <w:r w:rsidR="003B7F83">
        <w:t>practice</w:t>
      </w:r>
      <w:r>
        <w:t xml:space="preserve"> of </w:t>
      </w:r>
      <w:r w:rsidR="003B7F83">
        <w:t>analyzing</w:t>
      </w:r>
      <w:r>
        <w:t xml:space="preserve"> the underlying feelings of a text in order to better comprehend the author's intended message.</w:t>
      </w:r>
    </w:p>
    <w:p w14:paraId="1C85FF1F" w14:textId="2D30DCE0" w:rsidR="002B2C92" w:rsidRDefault="002B2C92" w:rsidP="002B2C92">
      <w:r>
        <w:t xml:space="preserve">The goal of sentiment analysis is to understand the exact emotions being represented by a text, whether they be happiness, rage, sadness, or any other emotion. Systems can now extract and comprehend the subjective information in sources by </w:t>
      </w:r>
      <w:r w:rsidR="003B7F83">
        <w:t>utilizing</w:t>
      </w:r>
      <w:r>
        <w:t xml:space="preserve"> natural language processing, computational linguistics, and text analysis</w:t>
      </w:r>
      <w:r w:rsidR="005D7353">
        <w:t xml:space="preserve"> (Gupta, 2018)</w:t>
      </w:r>
      <w:r>
        <w:t>.</w:t>
      </w:r>
    </w:p>
    <w:p w14:paraId="5B991270" w14:textId="77777777" w:rsidR="002B2C92" w:rsidRDefault="002B2C92" w:rsidP="002B2C92">
      <w:r>
        <w:t>The increasing amount of digitally accessible data has given sentiment analysis newfound importance. Unstructured data containing significant insights about public opinion can be found in abundance in user-generated content including product evaluations, social media posts, blogs, and more. These findings can be used to track consumer perceptions of brands, evaluate products, improve customer service, and even gauge public opinion on political issues</w:t>
      </w:r>
      <w:r w:rsidR="005D7353">
        <w:t xml:space="preserve"> (Raj, 2021)</w:t>
      </w:r>
      <w:r>
        <w:t>.</w:t>
      </w:r>
    </w:p>
    <w:p w14:paraId="1A654C26" w14:textId="63FDC3A0" w:rsidR="002B2C92" w:rsidRDefault="002B2C92" w:rsidP="002B2C92">
      <w:r>
        <w:t xml:space="preserve">Understanding human emotions and, by extension, measuring public opinion, is why sentiment analysis is so important. It gives businesses a way to see and respond to how their customers feel. Academics and researchers like myself find sentiment analysis to be an intriguing and crucial field because of the wealth of information it provides for understanding and predicting human </w:t>
      </w:r>
      <w:r w:rsidR="003B7F83">
        <w:t>behavior</w:t>
      </w:r>
      <w:r>
        <w:t>.</w:t>
      </w:r>
    </w:p>
    <w:p w14:paraId="3B271224" w14:textId="77777777" w:rsidR="002B2C92" w:rsidRDefault="00FB3DD3" w:rsidP="002B2C92">
      <w:pPr>
        <w:pStyle w:val="Heading2"/>
      </w:pPr>
      <w:bookmarkStart w:id="3" w:name="_Toc139751556"/>
      <w:r>
        <w:t xml:space="preserve">1.3 </w:t>
      </w:r>
      <w:r w:rsidR="002B2C92" w:rsidRPr="002B2C92">
        <w:t>Applications of Sentiment Analysis</w:t>
      </w:r>
      <w:bookmarkEnd w:id="3"/>
    </w:p>
    <w:p w14:paraId="64EFBBBA" w14:textId="77777777" w:rsidR="002B2C92" w:rsidRDefault="002B2C92" w:rsidP="002B2C92">
      <w:r>
        <w:t>With its ability to automate the processing of subjective information, sentiment analysis has found many practical applications across a wide range of sectors, radically altering the nature of decision-making.</w:t>
      </w:r>
    </w:p>
    <w:p w14:paraId="5C01C7CE" w14:textId="4A04F5C7" w:rsidR="002B2C92" w:rsidRDefault="002B2C92" w:rsidP="002B2C92">
      <w:r>
        <w:t xml:space="preserve">The most obvious use case is in the field of social media analytics. By </w:t>
      </w:r>
      <w:r w:rsidR="003B7F83">
        <w:t>analyzing</w:t>
      </w:r>
      <w:r>
        <w:t xml:space="preserve"> user-generated content (UGC) on social media, businesses can gauge how the general public feels about their products, services, or brand image. The results of this sort of study are extremely helpful in shaping advertising campaigns, creating new products, and better serving existing customers</w:t>
      </w:r>
      <w:r w:rsidR="005D7353">
        <w:t xml:space="preserve"> (Sharma, 2023)</w:t>
      </w:r>
      <w:r>
        <w:t>.</w:t>
      </w:r>
    </w:p>
    <w:p w14:paraId="4B5AFFA1" w14:textId="6135FF24" w:rsidR="002B2C92" w:rsidRDefault="002B2C92" w:rsidP="002B2C92">
      <w:r>
        <w:t xml:space="preserve">Analysis of customer feedback is also useful in other contexts. Using sentiment analysis, e-commerce businesses may automatically </w:t>
      </w:r>
      <w:r w:rsidR="003B7F83">
        <w:t>analyze</w:t>
      </w:r>
      <w:r>
        <w:t xml:space="preserve"> millions of product reviews and classify them </w:t>
      </w:r>
      <w:r>
        <w:lastRenderedPageBreak/>
        <w:t>as positive, negative, or neutral. Companies may quickly resolve any faults and enhance their products based on the information gleaned from these types of evaluations.</w:t>
      </w:r>
    </w:p>
    <w:p w14:paraId="7D0D9C80" w14:textId="0481BA87" w:rsidR="002B2C92" w:rsidRDefault="002B2C92" w:rsidP="002B2C92">
      <w:r>
        <w:t xml:space="preserve">Analysis of public opinion on political issues is another significant application. </w:t>
      </w:r>
      <w:r w:rsidR="003B7F83">
        <w:t>Analyzing</w:t>
      </w:r>
      <w:r>
        <w:t xml:space="preserve"> social media posts, blogs, or news items can give political parties and analysts a sense of popular opinion about policies, campaigns, or candidates. This can help with voter targeting and campaign strategy.</w:t>
      </w:r>
    </w:p>
    <w:p w14:paraId="0E39D29D" w14:textId="1A78F7EF" w:rsidR="002B2C92" w:rsidRDefault="002B2C92" w:rsidP="002B2C92">
      <w:r>
        <w:t xml:space="preserve">Sentiment analysis is used in customer service to </w:t>
      </w:r>
      <w:r w:rsidR="003B7F83">
        <w:t>prioritize</w:t>
      </w:r>
      <w:r>
        <w:t xml:space="preserve"> and address client concerns depending on the tone of those complaints. It aids in </w:t>
      </w:r>
      <w:r w:rsidR="003B7F83">
        <w:t>categorizing</w:t>
      </w:r>
      <w:r>
        <w:t xml:space="preserve"> really </w:t>
      </w:r>
      <w:r w:rsidR="003B7F83">
        <w:t>unfavorable</w:t>
      </w:r>
      <w:r>
        <w:t xml:space="preserve"> feedback, letting businesses </w:t>
      </w:r>
      <w:r w:rsidR="003B7F83">
        <w:t>prioritize</w:t>
      </w:r>
      <w:r>
        <w:t xml:space="preserve"> fixing the most pressing problems.</w:t>
      </w:r>
    </w:p>
    <w:p w14:paraId="5B518B1A" w14:textId="77777777" w:rsidR="002B2C92" w:rsidRDefault="002B2C92" w:rsidP="002B2C92">
      <w:r>
        <w:t>Sentiment analysis is a useful tool for firms to use in market research since it reveals consumer preferences and current market trends</w:t>
      </w:r>
      <w:r w:rsidR="005D7353">
        <w:t xml:space="preserve"> (</w:t>
      </w:r>
      <w:proofErr w:type="spellStart"/>
      <w:r w:rsidR="005D7353">
        <w:t>Wankhade</w:t>
      </w:r>
      <w:proofErr w:type="spellEnd"/>
      <w:r w:rsidR="005D7353">
        <w:t xml:space="preserve"> et al., 2022)</w:t>
      </w:r>
      <w:r>
        <w:t>.</w:t>
      </w:r>
    </w:p>
    <w:p w14:paraId="62525BE1" w14:textId="702DF5F7" w:rsidR="002B2C92" w:rsidRDefault="002B2C92" w:rsidP="002B2C92">
      <w:r>
        <w:t xml:space="preserve">My research aims to investigate and assess the performance of sentiment analysis algorithms in a variety of settings. I hope to learn more about how well they can </w:t>
      </w:r>
      <w:r w:rsidR="003B7F83">
        <w:t>recognize</w:t>
      </w:r>
      <w:r>
        <w:t xml:space="preserve"> and </w:t>
      </w:r>
      <w:r w:rsidR="003B7F83">
        <w:t>categorize</w:t>
      </w:r>
      <w:r>
        <w:t xml:space="preserve"> feelings and attitudes in written language, as well as their relative strengths and opportunities for development.</w:t>
      </w:r>
    </w:p>
    <w:p w14:paraId="0C9BB51C" w14:textId="77777777" w:rsidR="002B2C92" w:rsidRDefault="00FB3DD3" w:rsidP="002B2C92">
      <w:pPr>
        <w:pStyle w:val="Heading2"/>
      </w:pPr>
      <w:bookmarkStart w:id="4" w:name="_Toc139751557"/>
      <w:r>
        <w:t xml:space="preserve">1.4 </w:t>
      </w:r>
      <w:r w:rsidR="002B2C92">
        <w:t>Importance of Sentiment Analysis in Business and Research</w:t>
      </w:r>
      <w:bookmarkEnd w:id="4"/>
    </w:p>
    <w:p w14:paraId="4C7FBC00" w14:textId="77777777" w:rsidR="002B2C92" w:rsidRDefault="002B2C92" w:rsidP="002B2C92">
      <w:r>
        <w:t>Because of its effect on the decision-making process, sentiment analysis has become increasingly important in modern commercial and academic settings.</w:t>
      </w:r>
    </w:p>
    <w:p w14:paraId="5B5C3B1E" w14:textId="77777777" w:rsidR="002B2C92" w:rsidRDefault="002B2C92" w:rsidP="002B2C92">
      <w:r>
        <w:t>Sentiment analysis is a powerful business tool for understanding how consumers feel about a given brand, product, or service. A company's strengths and weaknesses can be revealed through an accurate analysis of consumer feedback, social media posts, or product reviews. These findings are crucial for informing business strategies in areas like as product design, advertising, and customer support. The presence of negative sentiment may point to problems with the product that need fixing, while the presence of positive sentiment may draw attention to aspects of the product that are particularly well received</w:t>
      </w:r>
      <w:r w:rsidR="005D7353">
        <w:t xml:space="preserve"> (Yılmaz, 2022)</w:t>
      </w:r>
      <w:r>
        <w:t>.</w:t>
      </w:r>
    </w:p>
    <w:p w14:paraId="7C54D60C" w14:textId="1C13935A" w:rsidR="002B2C92" w:rsidRDefault="002B2C92" w:rsidP="002B2C92">
      <w:r>
        <w:t xml:space="preserve">As such, sentiment analysis is useful in academic settings for </w:t>
      </w:r>
      <w:r w:rsidR="003B7F83">
        <w:t>analyzing</w:t>
      </w:r>
      <w:r>
        <w:t xml:space="preserve"> and comprehending widespread public opinion on a range of topics. Sentiment analysis of social media content, for </w:t>
      </w:r>
      <w:r>
        <w:lastRenderedPageBreak/>
        <w:t>instance, might show public opinion on social policies, political candidates, or public health interventions in social science or political research. Policymakers, public communicators, and those interested in learning more about the mechanics of public opinion can all benefit from such insights</w:t>
      </w:r>
      <w:r w:rsidR="005D7353">
        <w:t xml:space="preserve"> (Marta, 2022)</w:t>
      </w:r>
      <w:r>
        <w:t>.</w:t>
      </w:r>
    </w:p>
    <w:p w14:paraId="5DA476A1" w14:textId="77777777" w:rsidR="002B2C92" w:rsidRDefault="002B2C92" w:rsidP="002B2C92">
      <w:r>
        <w:t>Since sentiment analysis has such tremendous impact on decisions in the commercial and academic worlds, my research tries to assess and improve its precision. In doing so, it is intend to help in the improvement of sentiment analysis's application in such contexts.</w:t>
      </w:r>
    </w:p>
    <w:p w14:paraId="0967EA77" w14:textId="77777777" w:rsidR="002B2C92" w:rsidRDefault="00FB3DD3" w:rsidP="002B2C92">
      <w:pPr>
        <w:pStyle w:val="Heading2"/>
      </w:pPr>
      <w:bookmarkStart w:id="5" w:name="_Toc139751558"/>
      <w:r>
        <w:t xml:space="preserve">1.5 </w:t>
      </w:r>
      <w:r w:rsidR="002B2C92" w:rsidRPr="002B2C92">
        <w:t>Challenges in Sentiment Analysis</w:t>
      </w:r>
      <w:bookmarkEnd w:id="5"/>
    </w:p>
    <w:p w14:paraId="729A80E3" w14:textId="77777777" w:rsidR="002B2C92" w:rsidRDefault="002B2C92" w:rsidP="002B2C92">
      <w:r>
        <w:t>Despite its usefulness, sentiment analysis is not without difficulty and difficulty. Sentiment analysis is complicated by the nuanced nature of human speech and the wide range of possible expressions.</w:t>
      </w:r>
    </w:p>
    <w:p w14:paraId="2C4F845E" w14:textId="77777777" w:rsidR="002B2C92" w:rsidRDefault="002B2C92" w:rsidP="002B2C92">
      <w:r>
        <w:t>Sentiment analysis faces significant difficulties when trying to identify irony and sarcasm. The actual meaning of the words isn't always reflected in these linguistic variants. If you were having a terrible day, you could use the statement "What a fine day!" ironically. Sentiment analysis algorithms face a formidable challenge when tasked with reliably identifying such nuanced emotions.</w:t>
      </w:r>
    </w:p>
    <w:p w14:paraId="0195E664" w14:textId="77777777" w:rsidR="002B2C92" w:rsidRDefault="002B2C92" w:rsidP="002B2C92">
      <w:r>
        <w:t>The confusion inherent in the English language also presents difficulties. Because the meaning of a remark might change depending on its surrounding context, it can be challenging for computers to grasp the intended tone. Sentiment analysis is further complicated by the fact that the same term or phrase may have varied meanings depending on the culture or community in which it is used</w:t>
      </w:r>
      <w:r w:rsidR="005D7353">
        <w:t xml:space="preserve"> (Sahani, 2022)</w:t>
      </w:r>
      <w:r>
        <w:t>.</w:t>
      </w:r>
    </w:p>
    <w:p w14:paraId="6EB42E71" w14:textId="77777777" w:rsidR="002B2C92" w:rsidRDefault="002B2C92" w:rsidP="002B2C92">
      <w:r>
        <w:t>Last but not least, the complexity is increased by the frequent use of slang, abbreviations, and emoticons in online content, especially on social media. The dictionary-based methods used by most sentiment analysis algorithms today have difficulty understanding such idiomatic expressions.</w:t>
      </w:r>
    </w:p>
    <w:p w14:paraId="11669406" w14:textId="06C02E59" w:rsidR="002B2C92" w:rsidRDefault="002B2C92" w:rsidP="002B2C92">
      <w:r>
        <w:t xml:space="preserve">Improving the reliability of sentiment analysis requires resolving these issues. There are a variety of ways to tackle these challenges, but some of the most promising involve novel approaches </w:t>
      </w:r>
      <w:r>
        <w:lastRenderedPageBreak/>
        <w:t xml:space="preserve">that combine deep learning, context-aware analysis, and cross-cultural understanding. More study in this area will unquestionably result in more refined and accurate sentiment analysis </w:t>
      </w:r>
      <w:r w:rsidR="00903799">
        <w:t xml:space="preserve">algorithms. </w:t>
      </w:r>
    </w:p>
    <w:p w14:paraId="274969A5" w14:textId="77777777" w:rsidR="002B2C92" w:rsidRDefault="00FB3DD3" w:rsidP="002B2C92">
      <w:pPr>
        <w:pStyle w:val="Heading2"/>
      </w:pPr>
      <w:bookmarkStart w:id="6" w:name="_Toc139751559"/>
      <w:r>
        <w:t xml:space="preserve">1.6 </w:t>
      </w:r>
      <w:r w:rsidR="002B2C92" w:rsidRPr="002B2C92">
        <w:t>Aims and Objectives of the Research</w:t>
      </w:r>
      <w:bookmarkEnd w:id="6"/>
    </w:p>
    <w:p w14:paraId="4666B303" w14:textId="77777777" w:rsidR="002B2C92" w:rsidRDefault="00FB3DD3" w:rsidP="002B2C92">
      <w:pPr>
        <w:pStyle w:val="Heading3"/>
      </w:pPr>
      <w:bookmarkStart w:id="7" w:name="_Toc139751560"/>
      <w:r>
        <w:t xml:space="preserve">1.6.1 </w:t>
      </w:r>
      <w:r w:rsidR="002B2C92">
        <w:t>Aim</w:t>
      </w:r>
      <w:bookmarkEnd w:id="7"/>
    </w:p>
    <w:p w14:paraId="6CEE4C49" w14:textId="3CA3B74E" w:rsidR="002B2C92" w:rsidRPr="002B2C92" w:rsidRDefault="002B2C92" w:rsidP="002B2C92">
      <w:r w:rsidRPr="002B2C92">
        <w:t xml:space="preserve">The major goal of this study is to conduct an in-depth analysis of existing sentiment analysis algorithms, paying special attention to how well they can identify and </w:t>
      </w:r>
      <w:r w:rsidR="00903799" w:rsidRPr="002B2C92">
        <w:t>categorize</w:t>
      </w:r>
      <w:r w:rsidRPr="002B2C92">
        <w:t xml:space="preserve"> underlying feelings and perspectives in textual content. The study's goal is to learn about the benefits and drawbacks of these algorithms, therefore it thoroughly investigates their usefulness and practicality.</w:t>
      </w:r>
    </w:p>
    <w:p w14:paraId="0CF17054" w14:textId="77777777" w:rsidR="002B2C92" w:rsidRDefault="00FB3DD3" w:rsidP="002B2C92">
      <w:pPr>
        <w:pStyle w:val="Heading3"/>
      </w:pPr>
      <w:bookmarkStart w:id="8" w:name="_Toc139751561"/>
      <w:r>
        <w:t xml:space="preserve">1.6.2 </w:t>
      </w:r>
      <w:r w:rsidR="002B2C92">
        <w:t>Objectives</w:t>
      </w:r>
      <w:bookmarkEnd w:id="8"/>
    </w:p>
    <w:p w14:paraId="256EF7E5" w14:textId="77777777" w:rsidR="002B2C92" w:rsidRDefault="002B2C92" w:rsidP="002B2C92">
      <w:r>
        <w:t>The study aims to accomplish the following:</w:t>
      </w:r>
    </w:p>
    <w:p w14:paraId="2D28DA91" w14:textId="77777777" w:rsidR="002B2C92" w:rsidRDefault="002B2C92" w:rsidP="002B2C92">
      <w:pPr>
        <w:pStyle w:val="ListParagraph"/>
        <w:numPr>
          <w:ilvl w:val="0"/>
          <w:numId w:val="1"/>
        </w:numPr>
      </w:pPr>
      <w:r>
        <w:t>Trying to offer light on the methodology and performance measures of state-of-the-art sentiment analysis algorithms and methodologies.</w:t>
      </w:r>
    </w:p>
    <w:p w14:paraId="1355C65E" w14:textId="77777777" w:rsidR="002B2C92" w:rsidRDefault="002B2C92" w:rsidP="002B2C92">
      <w:pPr>
        <w:pStyle w:val="ListParagraph"/>
        <w:numPr>
          <w:ilvl w:val="0"/>
          <w:numId w:val="1"/>
        </w:numPr>
      </w:pPr>
      <w:r>
        <w:t>To investigate the difficulties of sentiment analysis and the approaches taken by existing algorithms to them, with a focus on sarcasm, irony, and linguistic ambiguity.</w:t>
      </w:r>
    </w:p>
    <w:p w14:paraId="5CA7C7E2" w14:textId="77777777" w:rsidR="002B2C92" w:rsidRDefault="002B2C92" w:rsidP="002B2C92">
      <w:pPr>
        <w:pStyle w:val="ListParagraph"/>
        <w:numPr>
          <w:ilvl w:val="0"/>
          <w:numId w:val="1"/>
        </w:numPr>
      </w:pPr>
      <w:r>
        <w:t>The purpose of this dataset evaluation is to compare the efficacy of different sentiment analysis algorithms for identifying and classifying user sentiment.</w:t>
      </w:r>
    </w:p>
    <w:p w14:paraId="2BAC0ABC" w14:textId="77777777" w:rsidR="002B2C92" w:rsidRDefault="002B2C92" w:rsidP="002B2C92">
      <w:pPr>
        <w:pStyle w:val="ListParagraph"/>
        <w:numPr>
          <w:ilvl w:val="0"/>
          <w:numId w:val="1"/>
        </w:numPr>
      </w:pPr>
      <w:r>
        <w:t>The goal is to determine what parameters influence the efficiency and precision of these algorithms.</w:t>
      </w:r>
    </w:p>
    <w:p w14:paraId="02249BC7" w14:textId="77777777" w:rsidR="002B2C92" w:rsidRDefault="002B2C92" w:rsidP="002B2C92">
      <w:pPr>
        <w:pStyle w:val="ListParagraph"/>
        <w:numPr>
          <w:ilvl w:val="0"/>
          <w:numId w:val="1"/>
        </w:numPr>
      </w:pPr>
      <w:r>
        <w:t>To use the data gathered to make suggestions on how and where sentiment analysis might be improved in the future.</w:t>
      </w:r>
    </w:p>
    <w:p w14:paraId="5178CDBA" w14:textId="77777777" w:rsidR="002B2C92" w:rsidRDefault="002B2C92" w:rsidP="002B2C92">
      <w:r>
        <w:t>These goals will be met if the research succeeds in its overall purpose of contributing to the ongoing academic conversation on sentiment analysis and so facilitating the creation of more precise and context-aware sentiment analysis technologies. As time goes on, this could improve the quality of decision-making in fields like business, politics, and social science.</w:t>
      </w:r>
    </w:p>
    <w:p w14:paraId="22792766" w14:textId="77777777" w:rsidR="002B2C92" w:rsidRDefault="00FB3DD3" w:rsidP="002B2C92">
      <w:pPr>
        <w:pStyle w:val="Heading2"/>
      </w:pPr>
      <w:bookmarkStart w:id="9" w:name="_Toc139751562"/>
      <w:r>
        <w:lastRenderedPageBreak/>
        <w:t>1.7 R</w:t>
      </w:r>
      <w:r w:rsidR="002B2C92">
        <w:t>esearch Questions</w:t>
      </w:r>
      <w:bookmarkEnd w:id="9"/>
    </w:p>
    <w:p w14:paraId="1CE941D5" w14:textId="77777777" w:rsidR="002B2C92" w:rsidRDefault="002B2C92" w:rsidP="002B2C92">
      <w:r>
        <w:t>This dissertation seeks to answer the question, "How accurate are current sentiment analysis algorithms in detecting and classifying emotions and attitudes in text?" This inquiry captures the essence of the study, which is to evaluate the efficacy of current sentiment analysis methods.</w:t>
      </w:r>
    </w:p>
    <w:p w14:paraId="3B8F50AF" w14:textId="77777777" w:rsidR="002B2C92" w:rsidRDefault="002B2C92" w:rsidP="002B2C92">
      <w:r>
        <w:t>The following sub-questions have been developed to expound on and provide context for the primary research question:</w:t>
      </w:r>
    </w:p>
    <w:p w14:paraId="04172E48" w14:textId="77777777" w:rsidR="002B2C92" w:rsidRDefault="002B2C92" w:rsidP="002B2C92">
      <w:pPr>
        <w:pStyle w:val="ListParagraph"/>
        <w:numPr>
          <w:ilvl w:val="0"/>
          <w:numId w:val="2"/>
        </w:numPr>
      </w:pPr>
      <w:r>
        <w:t>To what extent have sentiment analysis algorithms advanced in recent years? The purpose of this inquiry is to learn about and discuss recent developments in sentiment analysis algorithms and methods.</w:t>
      </w:r>
    </w:p>
    <w:p w14:paraId="0857386E" w14:textId="77777777" w:rsidR="002B2C92" w:rsidRDefault="002B2C92" w:rsidP="002B2C92">
      <w:pPr>
        <w:pStyle w:val="ListParagraph"/>
        <w:numPr>
          <w:ilvl w:val="0"/>
          <w:numId w:val="2"/>
        </w:numPr>
      </w:pPr>
      <w:r>
        <w:t>Asking, "What are the benefits and drawbacks of these algorithms?" The purpose of this article is to draw attention to the positive aspects of existing sentiment analysis algorithms and to locate any areas where improvement is needed.</w:t>
      </w:r>
    </w:p>
    <w:p w14:paraId="151C9740" w14:textId="2142A4FF" w:rsidR="002B2C92" w:rsidRDefault="002B2C92" w:rsidP="002B2C92">
      <w:pPr>
        <w:pStyle w:val="ListParagraph"/>
        <w:numPr>
          <w:ilvl w:val="0"/>
          <w:numId w:val="2"/>
        </w:numPr>
      </w:pPr>
      <w:r>
        <w:t xml:space="preserve">How well do these algorithms </w:t>
      </w:r>
      <w:r w:rsidR="00903799">
        <w:t>recognize</w:t>
      </w:r>
      <w:r>
        <w:t xml:space="preserve"> and label sentiment and attitude in written text? The goal of this inquiry is to assess the efficacy of these algorithms.</w:t>
      </w:r>
    </w:p>
    <w:p w14:paraId="04E32A13" w14:textId="77777777" w:rsidR="002B2C92" w:rsidRDefault="002B2C92" w:rsidP="002B2C92">
      <w:pPr>
        <w:pStyle w:val="ListParagraph"/>
        <w:numPr>
          <w:ilvl w:val="0"/>
          <w:numId w:val="2"/>
        </w:numPr>
      </w:pPr>
      <w:r>
        <w:t>To what extent do certain elements compromise the efficacy of sentiment analysis tools? The purpose is to single out and debate the myriad factors that affect sentiment analysis systems' efficacy and efficiency.</w:t>
      </w:r>
    </w:p>
    <w:p w14:paraId="19D1DABE" w14:textId="77777777" w:rsidR="002B2C92" w:rsidRDefault="002B2C92" w:rsidP="002B2C92">
      <w:pPr>
        <w:pStyle w:val="ListParagraph"/>
        <w:numPr>
          <w:ilvl w:val="0"/>
          <w:numId w:val="2"/>
        </w:numPr>
      </w:pPr>
      <w:r>
        <w:t>To what extent might sentiment analysis algorithms be improved in the future? The purpose of this inquiry is to propose adjustments and new lines of inquiry in light of the study's findings.</w:t>
      </w:r>
    </w:p>
    <w:p w14:paraId="22C17B93" w14:textId="77777777" w:rsidR="002B2C92" w:rsidRDefault="00FB3DD3" w:rsidP="002B2C92">
      <w:pPr>
        <w:pStyle w:val="Heading2"/>
      </w:pPr>
      <w:bookmarkStart w:id="10" w:name="_Toc139751563"/>
      <w:r>
        <w:t xml:space="preserve">1.8 </w:t>
      </w:r>
      <w:r w:rsidR="002B2C92" w:rsidRPr="002B2C92">
        <w:t>Significance of the Research</w:t>
      </w:r>
      <w:bookmarkEnd w:id="10"/>
    </w:p>
    <w:p w14:paraId="73AE73FE" w14:textId="77777777" w:rsidR="002B2C92" w:rsidRDefault="002B2C92" w:rsidP="002B2C92">
      <w:r>
        <w:t>This study's significance lies in the fact that it provides an in-depth investigation of sentiment analysis algorithms—crucial resources for comprehending public opinion in the digital age. Improving the precision of sentiment analysis is essential because of the wide range of fields that can benefit from it. The results of this study will add to the existing body of knowledge in the field of sentiment analysis by providing a thorough review of currently used algorithms, exposing their respective benefits and drawbacks.</w:t>
      </w:r>
    </w:p>
    <w:p w14:paraId="06A4BCF4" w14:textId="77777777" w:rsidR="002B2C92" w:rsidRDefault="002B2C92" w:rsidP="002B2C92">
      <w:r>
        <w:lastRenderedPageBreak/>
        <w:t>Furthermore, the research will direct future algorithm development by identifying factors affecting algorithmic performance and exploring difficulties including sarcasm, irony, and ambiguity detection. The ultimate goal is to aid in the development of advanced, context-aware sentiment analysis algorithms that can decipher subtle emotions and attitudes in text.</w:t>
      </w:r>
    </w:p>
    <w:p w14:paraId="78F1A2D8" w14:textId="77777777" w:rsidR="002B2C92" w:rsidRPr="002B2C92" w:rsidRDefault="002B2C92" w:rsidP="002B2C92">
      <w:r>
        <w:t>Therefore, the study is not just important theoretically, but also because its findings may have real-world ramifications in a wide range of fields.</w:t>
      </w:r>
    </w:p>
    <w:p w14:paraId="6901403D" w14:textId="77777777" w:rsidR="002B2C92" w:rsidRDefault="00FB3DD3" w:rsidP="002B2C92">
      <w:pPr>
        <w:pStyle w:val="Heading2"/>
      </w:pPr>
      <w:bookmarkStart w:id="11" w:name="_Toc139751564"/>
      <w:r>
        <w:t xml:space="preserve">1.9 </w:t>
      </w:r>
      <w:r w:rsidR="002B2C92" w:rsidRPr="002B2C92">
        <w:t>Overview of the Thesis</w:t>
      </w:r>
      <w:bookmarkEnd w:id="11"/>
    </w:p>
    <w:p w14:paraId="700A4317" w14:textId="77777777" w:rsidR="002B2C92" w:rsidRDefault="002B2C92" w:rsidP="002B2C92">
      <w:r>
        <w:t>There are six major sections to this thesis. After a brief introductory section, Chapter 2 will dive into the state-of-the-art algorithms and evaluation criteria in the field of sentiment analysis. In Chapter 3, we discuss this study's methodology, which includes the dataset, the algorithms used for sentiment analysis, and the criteria used to rate their performance.</w:t>
      </w:r>
    </w:p>
    <w:p w14:paraId="54BCCEE0" w14:textId="41A9687A" w:rsidR="002B2C92" w:rsidRDefault="002B2C92" w:rsidP="002B2C92">
      <w:r>
        <w:t xml:space="preserve">The main results of the study are presented in Chapter 4, and they provide an in-depth investigation of how well the chosen sentiment analysis algorithms detect and </w:t>
      </w:r>
      <w:r w:rsidR="00903799">
        <w:t>categorize</w:t>
      </w:r>
      <w:r>
        <w:t xml:space="preserve"> emotions and attitudes in text data. The difficulties and concerns that arose during the investigation are also highlighted.</w:t>
      </w:r>
    </w:p>
    <w:p w14:paraId="6A595B96" w14:textId="4A89CBF7" w:rsidR="002B2C92" w:rsidRDefault="002B2C92" w:rsidP="002B2C92">
      <w:r>
        <w:t xml:space="preserve">Discussion of the results follows in Chapter 5, where the limitations of the existing algorithms are </w:t>
      </w:r>
      <w:r w:rsidR="00903799">
        <w:t>analyzed</w:t>
      </w:r>
      <w:r>
        <w:t xml:space="preserve"> and suggestions for improvements are made. It also provides a roadmap for where sentiment analysis research should go in the future.</w:t>
      </w:r>
    </w:p>
    <w:p w14:paraId="011B7F22" w14:textId="19B2D7FD" w:rsidR="005D7353" w:rsidRDefault="002B2C92" w:rsidP="002B2C92">
      <w:r>
        <w:t xml:space="preserve">Finally, Chapter 6 closes the thesis by </w:t>
      </w:r>
      <w:r w:rsidR="00903799">
        <w:t>summarizing</w:t>
      </w:r>
      <w:r>
        <w:t xml:space="preserve"> the key takeaways, theoretical contributions, and practical consequences of the study.</w:t>
      </w:r>
    </w:p>
    <w:p w14:paraId="16E8F593" w14:textId="77777777" w:rsidR="005D7353" w:rsidRDefault="005D7353" w:rsidP="005D7353">
      <w:r>
        <w:br w:type="page"/>
      </w:r>
    </w:p>
    <w:p w14:paraId="0221C10E" w14:textId="77777777" w:rsidR="002B2C92" w:rsidRDefault="005D7353" w:rsidP="005D7353">
      <w:pPr>
        <w:pStyle w:val="Heading1"/>
      </w:pPr>
      <w:bookmarkStart w:id="12" w:name="_Toc139751565"/>
      <w:r>
        <w:lastRenderedPageBreak/>
        <w:t>References</w:t>
      </w:r>
      <w:bookmarkEnd w:id="12"/>
    </w:p>
    <w:p w14:paraId="63F7DAFC" w14:textId="77777777" w:rsidR="005D7353" w:rsidRDefault="005D7353" w:rsidP="005D7353">
      <w:proofErr w:type="spellStart"/>
      <w:r>
        <w:t>Banoula</w:t>
      </w:r>
      <w:proofErr w:type="spellEnd"/>
      <w:r>
        <w:t xml:space="preserve">, M. (2023) What is NLP: An introductory tutorial to natural language processing [updated], Simplilearn.com. Available at: https://www.simplilearn.com/tutorials/artificial-intelligence-tutorial/what-is-natural-language-processing-nlp (Accessed: 08 July 2023). </w:t>
      </w:r>
    </w:p>
    <w:p w14:paraId="3698F424" w14:textId="77777777" w:rsidR="005D7353" w:rsidRDefault="005D7353" w:rsidP="005D7353">
      <w:r>
        <w:t xml:space="preserve">Gupta, S. (2018) Sentiment analysis: Concept, analysis and applications, Medium. Available at: https://towardsdatascience.com/sentiment-analysis-concept-analysis-and-applications-6c94d6f58c17 (Accessed: 08 July 2023). </w:t>
      </w:r>
    </w:p>
    <w:p w14:paraId="24DAE22B" w14:textId="77777777" w:rsidR="005D7353" w:rsidRDefault="005D7353" w:rsidP="005D7353">
      <w:proofErr w:type="spellStart"/>
      <w:r>
        <w:t>Lutkevich</w:t>
      </w:r>
      <w:proofErr w:type="spellEnd"/>
      <w:r>
        <w:t xml:space="preserve">, B. and Burns, E. (2023) What is natural language processing? an introduction to NLP, Enterprise AI. Available at: https://www.techtarget.com/searchenterpriseai/definition/natural-language-processing-NLP (Accessed: 08 July 2023). </w:t>
      </w:r>
    </w:p>
    <w:p w14:paraId="7C236455" w14:textId="77777777" w:rsidR="005D7353" w:rsidRDefault="005D7353" w:rsidP="005D7353">
      <w:r>
        <w:t xml:space="preserve">Marta (2022) The benefits of sentiment analysis: Brand24, Brand24 Blog. Available at: https://brand24.com/blog/the-benefits-of-sentiment-analysis/ (Accessed: 08 July 2023). </w:t>
      </w:r>
    </w:p>
    <w:p w14:paraId="74CD137A" w14:textId="77777777" w:rsidR="005D7353" w:rsidRDefault="005D7353" w:rsidP="005D7353">
      <w:r>
        <w:t xml:space="preserve">Raj, N. (2021) Starters guide to sentiment analysis using natural language processing, Analytics Vidhya. Available at: https://www.analyticsvidhya.com/blog/2021/06/nlp-sentiment-analysis/ (Accessed: 08 July 2023). </w:t>
      </w:r>
    </w:p>
    <w:p w14:paraId="7A71203C" w14:textId="77777777" w:rsidR="005D7353" w:rsidRDefault="005D7353" w:rsidP="005D7353">
      <w:r>
        <w:t xml:space="preserve">Sahani, S. (2022) Sentiment analysis challenges and ways to overcome them., Medium. Available at: https://medium.com/@shreya_88085/sentiment-analysis-challenges-and-ways-to-overcome-them-f28fa680d953 (Accessed: 08 July 2023). </w:t>
      </w:r>
    </w:p>
    <w:p w14:paraId="60EE93CF" w14:textId="77777777" w:rsidR="005D7353" w:rsidRDefault="005D7353" w:rsidP="005D7353">
      <w:r>
        <w:t xml:space="preserve">Sharma, S. (2023) Top 10 applications of sentiment analysis in business, Analytics Vidhya. Available at: https://www.analyticsvidhya.com/blog/2023/01/top-10-applications-of-sentiment-analysis-in-business/ (Accessed: 08 July 2023). </w:t>
      </w:r>
    </w:p>
    <w:p w14:paraId="3BA94956" w14:textId="77777777" w:rsidR="005D7353" w:rsidRDefault="005D7353" w:rsidP="005D7353">
      <w:proofErr w:type="spellStart"/>
      <w:r>
        <w:t>Wankhade</w:t>
      </w:r>
      <w:proofErr w:type="spellEnd"/>
      <w:r>
        <w:t xml:space="preserve">, M., Rao, A.C.S. and Kulkarni, C. (2022) A survey on sentiment analysis methods, applications, and Challenges - Artificial Intelligence Review, SpringerLink. Available at: https://link.springer.com/article/10.1007/s10462-022-10144-1 (Accessed: 08 July 2023). </w:t>
      </w:r>
    </w:p>
    <w:p w14:paraId="0E021FEB" w14:textId="3D5B407E" w:rsidR="002B2C92" w:rsidRPr="002B2C92" w:rsidRDefault="005D7353" w:rsidP="002B2C92">
      <w:r>
        <w:t xml:space="preserve">Yılmaz, B. (2022) Top 5 sentiment analysis benefits for businesses in 2023, </w:t>
      </w:r>
      <w:proofErr w:type="spellStart"/>
      <w:r>
        <w:t>AIMultiple</w:t>
      </w:r>
      <w:proofErr w:type="spellEnd"/>
      <w:r>
        <w:t>. Available at: https://research.aimultiple.com/sentiment-analysis-benefits/ (Accessed: 08 July 2023).</w:t>
      </w:r>
    </w:p>
    <w:sectPr w:rsidR="002B2C92" w:rsidRPr="002B2C92" w:rsidSect="005D7353">
      <w:pgSz w:w="12240" w:h="15840" w:code="1"/>
      <w:pgMar w:top="1440" w:right="1440" w:bottom="144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2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Liberation Serif">
    <w:altName w:val="Times New Roman"/>
    <w:charset w:val="00"/>
    <w:family w:val="roman"/>
    <w:pitch w:val="variable"/>
  </w:font>
  <w:font w:name="Songti SC">
    <w:charset w:val="00"/>
    <w:family w:val="auto"/>
    <w:pitch w:val="variable"/>
  </w:font>
  <w:font w:name="Arial Unicode MS">
    <w:panose1 w:val="020B0604020202020204"/>
    <w:charset w:val="80"/>
    <w:family w:val="swiss"/>
    <w:pitch w:val="variable"/>
    <w:sig w:usb0="F7FFAFFF" w:usb1="E9DFFFFF" w:usb2="0000003F" w:usb3="00000000" w:csb0="003F01FF" w:csb1="00000000"/>
  </w:font>
  <w:font w:name="TimesNewRomanPSMT">
    <w:altName w:val="Times New Roman"/>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AE2964"/>
    <w:multiLevelType w:val="hybridMultilevel"/>
    <w:tmpl w:val="44C8000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3A6D154E"/>
    <w:multiLevelType w:val="hybridMultilevel"/>
    <w:tmpl w:val="F4D2BC1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2128692595">
    <w:abstractNumId w:val="0"/>
  </w:num>
  <w:num w:numId="2" w16cid:durableId="127481970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BA3NjU3MDS0sTQ2MDJR2l4NTi4sz8PJACw1oAZHN+4CwAAAA="/>
  </w:docVars>
  <w:rsids>
    <w:rsidRoot w:val="002B2C92"/>
    <w:rsid w:val="001D207C"/>
    <w:rsid w:val="002B2C92"/>
    <w:rsid w:val="003B7F83"/>
    <w:rsid w:val="005D7353"/>
    <w:rsid w:val="008A4A37"/>
    <w:rsid w:val="00903799"/>
    <w:rsid w:val="00BC510F"/>
    <w:rsid w:val="00CF50F6"/>
    <w:rsid w:val="00D052DF"/>
    <w:rsid w:val="00D92ABB"/>
    <w:rsid w:val="00E702F6"/>
    <w:rsid w:val="00FB3DD3"/>
    <w:rsid w:val="00FC76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C390AB"/>
  <w15:chartTrackingRefBased/>
  <w15:docId w15:val="{7CD77245-38AF-4855-A5C9-9889594E8D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207C"/>
    <w:pPr>
      <w:spacing w:line="360" w:lineRule="auto"/>
      <w:jc w:val="both"/>
    </w:pPr>
    <w:rPr>
      <w:sz w:val="24"/>
    </w:rPr>
  </w:style>
  <w:style w:type="paragraph" w:styleId="Heading1">
    <w:name w:val="heading 1"/>
    <w:basedOn w:val="Normal"/>
    <w:next w:val="Normal"/>
    <w:link w:val="Heading1Char"/>
    <w:uiPriority w:val="9"/>
    <w:qFormat/>
    <w:rsid w:val="002B2C9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A4A37"/>
    <w:pPr>
      <w:keepNext/>
      <w:keepLines/>
      <w:spacing w:before="40" w:after="0"/>
      <w:outlineLvl w:val="1"/>
    </w:pPr>
    <w:rPr>
      <w:rFonts w:asciiTheme="majorHAnsi" w:eastAsiaTheme="majorEastAsia" w:hAnsiTheme="majorHAnsi" w:cstheme="majorBidi"/>
      <w:color w:val="2E74B5" w:themeColor="accent1" w:themeShade="BF"/>
      <w:sz w:val="28"/>
      <w:szCs w:val="26"/>
    </w:rPr>
  </w:style>
  <w:style w:type="paragraph" w:styleId="Heading3">
    <w:name w:val="heading 3"/>
    <w:basedOn w:val="Normal"/>
    <w:next w:val="Normal"/>
    <w:link w:val="Heading3Char"/>
    <w:uiPriority w:val="9"/>
    <w:unhideWhenUsed/>
    <w:qFormat/>
    <w:rsid w:val="002B2C92"/>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A4A37"/>
    <w:rPr>
      <w:rFonts w:asciiTheme="majorHAnsi" w:eastAsiaTheme="majorEastAsia" w:hAnsiTheme="majorHAnsi" w:cstheme="majorBidi"/>
      <w:color w:val="2E74B5" w:themeColor="accent1" w:themeShade="BF"/>
      <w:sz w:val="28"/>
      <w:szCs w:val="26"/>
    </w:rPr>
  </w:style>
  <w:style w:type="character" w:customStyle="1" w:styleId="Heading1Char">
    <w:name w:val="Heading 1 Char"/>
    <w:basedOn w:val="DefaultParagraphFont"/>
    <w:link w:val="Heading1"/>
    <w:uiPriority w:val="9"/>
    <w:rsid w:val="002B2C92"/>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rsid w:val="002B2C92"/>
    <w:rPr>
      <w:rFonts w:asciiTheme="majorHAnsi" w:eastAsiaTheme="majorEastAsia" w:hAnsiTheme="majorHAnsi" w:cstheme="majorBidi"/>
      <w:color w:val="1F4D78" w:themeColor="accent1" w:themeShade="7F"/>
      <w:sz w:val="24"/>
      <w:szCs w:val="24"/>
    </w:rPr>
  </w:style>
  <w:style w:type="paragraph" w:styleId="ListParagraph">
    <w:name w:val="List Paragraph"/>
    <w:basedOn w:val="Normal"/>
    <w:uiPriority w:val="34"/>
    <w:qFormat/>
    <w:rsid w:val="002B2C92"/>
    <w:pPr>
      <w:ind w:left="720"/>
      <w:contextualSpacing/>
    </w:pPr>
  </w:style>
  <w:style w:type="paragraph" w:styleId="TOCHeading">
    <w:name w:val="TOC Heading"/>
    <w:basedOn w:val="Heading1"/>
    <w:next w:val="Normal"/>
    <w:uiPriority w:val="39"/>
    <w:unhideWhenUsed/>
    <w:qFormat/>
    <w:rsid w:val="005D7353"/>
    <w:pPr>
      <w:spacing w:line="259" w:lineRule="auto"/>
      <w:jc w:val="left"/>
      <w:outlineLvl w:val="9"/>
    </w:pPr>
  </w:style>
  <w:style w:type="paragraph" w:styleId="TOC1">
    <w:name w:val="toc 1"/>
    <w:basedOn w:val="Normal"/>
    <w:next w:val="Normal"/>
    <w:autoRedefine/>
    <w:uiPriority w:val="39"/>
    <w:unhideWhenUsed/>
    <w:rsid w:val="005D7353"/>
    <w:pPr>
      <w:spacing w:after="100"/>
    </w:pPr>
  </w:style>
  <w:style w:type="paragraph" w:styleId="TOC2">
    <w:name w:val="toc 2"/>
    <w:basedOn w:val="Normal"/>
    <w:next w:val="Normal"/>
    <w:autoRedefine/>
    <w:uiPriority w:val="39"/>
    <w:unhideWhenUsed/>
    <w:rsid w:val="005D7353"/>
    <w:pPr>
      <w:spacing w:after="100"/>
      <w:ind w:left="240"/>
    </w:pPr>
  </w:style>
  <w:style w:type="paragraph" w:styleId="TOC3">
    <w:name w:val="toc 3"/>
    <w:basedOn w:val="Normal"/>
    <w:next w:val="Normal"/>
    <w:autoRedefine/>
    <w:uiPriority w:val="39"/>
    <w:unhideWhenUsed/>
    <w:rsid w:val="005D7353"/>
    <w:pPr>
      <w:spacing w:after="100"/>
      <w:ind w:left="480"/>
    </w:pPr>
  </w:style>
  <w:style w:type="character" w:styleId="Hyperlink">
    <w:name w:val="Hyperlink"/>
    <w:basedOn w:val="DefaultParagraphFont"/>
    <w:uiPriority w:val="99"/>
    <w:unhideWhenUsed/>
    <w:rsid w:val="005D7353"/>
    <w:rPr>
      <w:color w:val="0563C1" w:themeColor="hyperlink"/>
      <w:u w:val="single"/>
    </w:rPr>
  </w:style>
  <w:style w:type="paragraph" w:styleId="NoSpacing">
    <w:name w:val="No Spacing"/>
    <w:link w:val="NoSpacingChar"/>
    <w:uiPriority w:val="1"/>
    <w:qFormat/>
    <w:rsid w:val="005D7353"/>
    <w:pPr>
      <w:spacing w:after="0" w:line="240" w:lineRule="auto"/>
    </w:pPr>
    <w:rPr>
      <w:rFonts w:eastAsiaTheme="minorEastAsia"/>
    </w:rPr>
  </w:style>
  <w:style w:type="character" w:customStyle="1" w:styleId="NoSpacingChar">
    <w:name w:val="No Spacing Char"/>
    <w:basedOn w:val="DefaultParagraphFont"/>
    <w:link w:val="NoSpacing"/>
    <w:uiPriority w:val="1"/>
    <w:rsid w:val="005D7353"/>
    <w:rPr>
      <w:rFonts w:eastAsiaTheme="minorEastAsia"/>
    </w:rPr>
  </w:style>
  <w:style w:type="paragraph" w:customStyle="1" w:styleId="Standard">
    <w:name w:val="Standard"/>
    <w:rsid w:val="00D052DF"/>
    <w:pPr>
      <w:widowControl w:val="0"/>
      <w:suppressAutoHyphens/>
      <w:autoSpaceDN w:val="0"/>
      <w:spacing w:after="0" w:line="240" w:lineRule="auto"/>
      <w:textAlignment w:val="baseline"/>
    </w:pPr>
    <w:rPr>
      <w:rFonts w:ascii="Liberation Serif" w:eastAsia="Songti SC" w:hAnsi="Liberation Serif" w:cs="Arial Unicode MS"/>
      <w:kern w:val="3"/>
      <w:sz w:val="24"/>
      <w:szCs w:val="24"/>
      <w:lang w:eastAsia="zh-CN" w:bidi="hi-IN"/>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53117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DA1231-D2C5-48AA-B18F-D49BECA332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TotalTime>
  <Pages>10</Pages>
  <Words>2646</Words>
  <Characters>15085</Characters>
  <Application>Microsoft Office Word</Application>
  <DocSecurity>0</DocSecurity>
  <Lines>125</Lines>
  <Paragraphs>35</Paragraphs>
  <ScaleCrop>false</ScaleCrop>
  <Company>Student id:</Company>
  <LinksUpToDate>false</LinksUpToDate>
  <CharactersWithSpaces>17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timental Anaysis</dc:title>
  <dc:subject>Natural Language Processing (NLP)</dc:subject>
  <dc:creator>Student Name:</dc:creator>
  <cp:keywords/>
  <dc:description/>
  <cp:lastModifiedBy>Pramod Khare</cp:lastModifiedBy>
  <cp:revision>9</cp:revision>
  <dcterms:created xsi:type="dcterms:W3CDTF">2023-07-08T16:29:00Z</dcterms:created>
  <dcterms:modified xsi:type="dcterms:W3CDTF">2023-07-10T21:02:00Z</dcterms:modified>
</cp:coreProperties>
</file>